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73D15" w14:textId="7D795BCC" w:rsidR="00A96245" w:rsidRPr="00DB7FC0" w:rsidRDefault="00A96245" w:rsidP="00A96245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r w:rsidRPr="00DB7FC0">
        <w:rPr>
          <w:rFonts w:ascii="Times New Roman" w:hAnsi="Times New Roman" w:cs="Times New Roman"/>
          <w:b/>
          <w:bCs/>
          <w:sz w:val="28"/>
          <w:szCs w:val="24"/>
        </w:rPr>
        <w:t>Jasper Yat Shun Lee</w:t>
      </w:r>
    </w:p>
    <w:p w14:paraId="36CF179C" w14:textId="69714FAA" w:rsidR="00A96245" w:rsidRPr="00DB7FC0" w:rsidRDefault="00CA0FDD" w:rsidP="00A96245">
      <w:pPr>
        <w:pBdr>
          <w:bottom w:val="single" w:sz="6" w:space="1" w:color="auto"/>
        </w:pBdr>
        <w:tabs>
          <w:tab w:val="right" w:pos="10466"/>
        </w:tabs>
        <w:spacing w:afterLines="20" w:after="72"/>
        <w:jc w:val="center"/>
        <w:rPr>
          <w:rFonts w:ascii="Times New Roman" w:hAnsi="Times New Roman" w:cs="Times New Roman"/>
          <w:sz w:val="20"/>
          <w:szCs w:val="20"/>
        </w:rPr>
      </w:pPr>
      <w:bookmarkStart w:id="0" w:name="_Hlk156607782"/>
      <w:r>
        <w:rPr>
          <w:rFonts w:ascii="Times New Roman" w:hAnsi="Times New Roman" w:cs="Times New Roman"/>
          <w:kern w:val="0"/>
          <w:sz w:val="20"/>
          <w:szCs w:val="20"/>
        </w:rPr>
        <w:t>H</w:t>
      </w:r>
      <w:r w:rsidR="00A2175A">
        <w:rPr>
          <w:rFonts w:ascii="Times New Roman" w:hAnsi="Times New Roman" w:cs="Times New Roman"/>
          <w:kern w:val="0"/>
          <w:sz w:val="20"/>
          <w:szCs w:val="20"/>
        </w:rPr>
        <w:t>o</w:t>
      </w:r>
      <w:r>
        <w:rPr>
          <w:rFonts w:ascii="Times New Roman" w:hAnsi="Times New Roman" w:cs="Times New Roman"/>
          <w:kern w:val="0"/>
          <w:sz w:val="20"/>
          <w:szCs w:val="20"/>
        </w:rPr>
        <w:t>ong Kong | +852 9304 9832</w:t>
      </w:r>
      <w:r w:rsidR="00A96245" w:rsidRPr="00DB7FC0">
        <w:rPr>
          <w:rFonts w:ascii="Times New Roman" w:hAnsi="Times New Roman" w:cs="Times New Roman"/>
          <w:sz w:val="20"/>
          <w:szCs w:val="20"/>
        </w:rPr>
        <w:t xml:space="preserve"> | </w:t>
      </w:r>
      <w:hyperlink r:id="rId8" w:history="1">
        <w:r w:rsidR="00A96245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yatshunlee@gmail.com</w:t>
        </w:r>
      </w:hyperlink>
      <w:r w:rsidR="00A96245" w:rsidRPr="00DB7FC0">
        <w:rPr>
          <w:rFonts w:ascii="Times New Roman" w:hAnsi="Times New Roman" w:cs="Times New Roman"/>
          <w:sz w:val="20"/>
          <w:szCs w:val="20"/>
        </w:rPr>
        <w:t xml:space="preserve"> | </w:t>
      </w:r>
      <w:hyperlink r:id="rId9" w:history="1">
        <w:r w:rsidR="00A96245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github.com/yatshunlee</w:t>
        </w:r>
      </w:hyperlink>
      <w:r w:rsidR="00A96245" w:rsidRPr="00DB7FC0">
        <w:rPr>
          <w:rFonts w:ascii="Times New Roman" w:hAnsi="Times New Roman" w:cs="Times New Roman"/>
          <w:sz w:val="20"/>
          <w:szCs w:val="20"/>
        </w:rPr>
        <w:t xml:space="preserve"> | </w:t>
      </w:r>
      <w:hyperlink r:id="rId10" w:history="1">
        <w:r w:rsidR="00D3269A">
          <w:rPr>
            <w:rStyle w:val="Hyperlink"/>
            <w:rFonts w:ascii="Times New Roman" w:hAnsi="Times New Roman" w:cs="Times New Roman"/>
            <w:sz w:val="20"/>
            <w:szCs w:val="20"/>
          </w:rPr>
          <w:t>linkedin.com/in/yatshunlee</w:t>
        </w:r>
      </w:hyperlink>
      <w:r w:rsidR="00A96245" w:rsidRPr="00DB7FC0">
        <w:rPr>
          <w:rFonts w:ascii="Times New Roman" w:hAnsi="Times New Roman" w:cs="Times New Roman"/>
          <w:sz w:val="20"/>
          <w:szCs w:val="20"/>
        </w:rPr>
        <w:t xml:space="preserve"> | </w:t>
      </w:r>
      <w:hyperlink r:id="rId11" w:history="1">
        <w:r w:rsidR="00A96245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Portfolio</w:t>
        </w:r>
      </w:hyperlink>
    </w:p>
    <w:bookmarkEnd w:id="0"/>
    <w:p w14:paraId="0DC46C63" w14:textId="23BEE351" w:rsidR="00D07706" w:rsidRPr="000D14A9" w:rsidRDefault="00F359B2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Hello</w:t>
      </w:r>
      <w:r w:rsidR="00085189" w:rsidRPr="000D14A9">
        <w:rPr>
          <w:rFonts w:ascii="Times New Roman" w:hAnsi="Times New Roman" w:cs="Times New Roman"/>
          <w:sz w:val="22"/>
          <w:szCs w:val="20"/>
        </w:rPr>
        <w:t xml:space="preserve"> </w:t>
      </w:r>
      <w:r w:rsidR="00604763">
        <w:rPr>
          <w:rFonts w:ascii="Times New Roman" w:hAnsi="Times New Roman" w:cs="Times New Roman"/>
          <w:sz w:val="22"/>
          <w:szCs w:val="20"/>
        </w:rPr>
        <w:t xml:space="preserve">[COMPANY] </w:t>
      </w:r>
      <w:r w:rsidR="00085189" w:rsidRPr="000D14A9">
        <w:rPr>
          <w:rFonts w:ascii="Times New Roman" w:hAnsi="Times New Roman" w:cs="Times New Roman"/>
          <w:sz w:val="22"/>
          <w:szCs w:val="20"/>
        </w:rPr>
        <w:t>Recruiting Team,</w:t>
      </w:r>
    </w:p>
    <w:p w14:paraId="41E6BB72" w14:textId="4C180DCF" w:rsidR="008162A1" w:rsidRPr="000D14A9" w:rsidRDefault="008162A1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02E15A0D" w14:textId="60E96E45" w:rsidR="00085189" w:rsidRPr="000D14A9" w:rsidRDefault="00085189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 w:rsidRPr="000D14A9">
        <w:rPr>
          <w:rFonts w:ascii="Times New Roman" w:hAnsi="Times New Roman" w:cs="Times New Roman"/>
          <w:sz w:val="22"/>
          <w:szCs w:val="20"/>
        </w:rPr>
        <w:t xml:space="preserve">I am writing to express my </w:t>
      </w:r>
      <w:r w:rsidR="00B50681" w:rsidRPr="000D14A9">
        <w:rPr>
          <w:rFonts w:ascii="Times New Roman" w:hAnsi="Times New Roman" w:cs="Times New Roman"/>
          <w:sz w:val="22"/>
          <w:szCs w:val="20"/>
        </w:rPr>
        <w:t>fervent</w:t>
      </w:r>
      <w:r w:rsidRPr="000D14A9">
        <w:rPr>
          <w:rFonts w:ascii="Times New Roman" w:hAnsi="Times New Roman" w:cs="Times New Roman"/>
          <w:sz w:val="22"/>
          <w:szCs w:val="20"/>
        </w:rPr>
        <w:t xml:space="preserve"> interest</w:t>
      </w:r>
      <w:r w:rsidR="00A2175A">
        <w:rPr>
          <w:rFonts w:ascii="Times New Roman" w:hAnsi="Times New Roman" w:cs="Times New Roman"/>
          <w:sz w:val="22"/>
          <w:szCs w:val="20"/>
        </w:rPr>
        <w:t xml:space="preserve"> of</w:t>
      </w:r>
      <w:r w:rsidRPr="000D14A9">
        <w:rPr>
          <w:rFonts w:ascii="Times New Roman" w:hAnsi="Times New Roman" w:cs="Times New Roman"/>
          <w:sz w:val="22"/>
          <w:szCs w:val="20"/>
        </w:rPr>
        <w:t xml:space="preserve"> </w:t>
      </w:r>
      <w:r w:rsidR="00A2175A">
        <w:rPr>
          <w:rFonts w:ascii="Times New Roman" w:hAnsi="Times New Roman" w:cs="Times New Roman"/>
          <w:sz w:val="22"/>
          <w:szCs w:val="20"/>
        </w:rPr>
        <w:t>working</w:t>
      </w:r>
      <w:r w:rsidR="00604763">
        <w:rPr>
          <w:rFonts w:ascii="Times New Roman" w:hAnsi="Times New Roman" w:cs="Times New Roman"/>
          <w:sz w:val="22"/>
          <w:szCs w:val="20"/>
        </w:rPr>
        <w:t xml:space="preserve"> in the role of [ROLE]</w:t>
      </w:r>
      <w:r w:rsidRPr="000D14A9">
        <w:rPr>
          <w:rFonts w:ascii="Times New Roman" w:hAnsi="Times New Roman" w:cs="Times New Roman"/>
          <w:sz w:val="22"/>
          <w:szCs w:val="20"/>
        </w:rPr>
        <w:t>. As a result-oriented and innovative professional, I am enthusiastic about leveraging my technical expertise and practical experience to make meaningful contributions to your company.</w:t>
      </w:r>
    </w:p>
    <w:p w14:paraId="09F728EC" w14:textId="77777777" w:rsidR="008162A1" w:rsidRPr="000D14A9" w:rsidRDefault="008162A1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66C2534D" w14:textId="47E63A9D" w:rsidR="00085189" w:rsidRPr="000D14A9" w:rsidRDefault="00085189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 w:rsidRPr="006E3E22">
        <w:rPr>
          <w:rFonts w:ascii="Times New Roman" w:hAnsi="Times New Roman" w:cs="Times New Roman"/>
          <w:sz w:val="22"/>
          <w:szCs w:val="20"/>
        </w:rPr>
        <w:t xml:space="preserve">I completed my </w:t>
      </w:r>
      <w:r w:rsidRPr="006E3E22">
        <w:rPr>
          <w:rFonts w:ascii="Times New Roman" w:hAnsi="Times New Roman" w:cs="Times New Roman"/>
          <w:b/>
          <w:bCs/>
          <w:sz w:val="22"/>
          <w:szCs w:val="20"/>
        </w:rPr>
        <w:t>MSc in data science</w:t>
      </w:r>
      <w:r w:rsidRPr="006E3E22">
        <w:rPr>
          <w:rFonts w:ascii="Times New Roman" w:hAnsi="Times New Roman" w:cs="Times New Roman"/>
          <w:sz w:val="22"/>
          <w:szCs w:val="20"/>
        </w:rPr>
        <w:t xml:space="preserve"> with a </w:t>
      </w:r>
      <w:r w:rsidRPr="006E3E22">
        <w:rPr>
          <w:rFonts w:ascii="Times New Roman" w:hAnsi="Times New Roman" w:cs="Times New Roman"/>
          <w:b/>
          <w:bCs/>
          <w:sz w:val="22"/>
          <w:szCs w:val="20"/>
        </w:rPr>
        <w:t>GPA of 3.83</w:t>
      </w:r>
      <w:r w:rsidRPr="006E3E22">
        <w:rPr>
          <w:rFonts w:ascii="Times New Roman" w:hAnsi="Times New Roman" w:cs="Times New Roman"/>
          <w:sz w:val="22"/>
          <w:szCs w:val="20"/>
        </w:rPr>
        <w:t xml:space="preserve">, coupled with </w:t>
      </w:r>
      <w:r w:rsidR="004D0A70" w:rsidRPr="006E3E22">
        <w:rPr>
          <w:rFonts w:ascii="Times New Roman" w:hAnsi="Times New Roman" w:cs="Times New Roman"/>
          <w:b/>
          <w:bCs/>
          <w:sz w:val="22"/>
          <w:szCs w:val="20"/>
        </w:rPr>
        <w:t>2.5</w:t>
      </w:r>
      <w:r w:rsidRPr="006E3E22">
        <w:rPr>
          <w:rFonts w:ascii="Times New Roman" w:hAnsi="Times New Roman" w:cs="Times New Roman"/>
          <w:b/>
          <w:bCs/>
          <w:sz w:val="22"/>
          <w:szCs w:val="20"/>
        </w:rPr>
        <w:t xml:space="preserve"> years of hands-on experience in</w:t>
      </w:r>
      <w:r w:rsidR="004E7E3A">
        <w:rPr>
          <w:rFonts w:ascii="Times New Roman" w:hAnsi="Times New Roman" w:cs="Times New Roman"/>
          <w:b/>
          <w:bCs/>
          <w:sz w:val="22"/>
          <w:szCs w:val="20"/>
        </w:rPr>
        <w:t xml:space="preserve"> [EXPERIENCE]</w:t>
      </w:r>
      <w:r w:rsidRPr="000D14A9">
        <w:rPr>
          <w:rFonts w:ascii="Times New Roman" w:hAnsi="Times New Roman" w:cs="Times New Roman"/>
          <w:sz w:val="22"/>
          <w:szCs w:val="20"/>
        </w:rPr>
        <w:t>. Adept at problem-solving, I excel in translat</w:t>
      </w:r>
      <w:r w:rsidR="00221EA9" w:rsidRPr="000D14A9">
        <w:rPr>
          <w:rFonts w:ascii="Times New Roman" w:hAnsi="Times New Roman" w:cs="Times New Roman"/>
          <w:sz w:val="22"/>
          <w:szCs w:val="20"/>
        </w:rPr>
        <w:t>ing</w:t>
      </w:r>
      <w:r w:rsidRPr="000D14A9">
        <w:rPr>
          <w:rFonts w:ascii="Times New Roman" w:hAnsi="Times New Roman" w:cs="Times New Roman"/>
          <w:sz w:val="22"/>
          <w:szCs w:val="20"/>
        </w:rPr>
        <w:t xml:space="preserve"> complex technical concepts into practical solutions. My work experience and data science skills can make me an asset to your company.</w:t>
      </w:r>
    </w:p>
    <w:p w14:paraId="4F28B3F2" w14:textId="77777777" w:rsidR="008162A1" w:rsidRPr="000D14A9" w:rsidRDefault="008162A1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25FB6F12" w14:textId="76F925B6" w:rsidR="00085189" w:rsidRPr="000D14A9" w:rsidRDefault="00085189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 w:rsidRPr="000D14A9">
        <w:rPr>
          <w:rFonts w:ascii="Times New Roman" w:hAnsi="Times New Roman" w:cs="Times New Roman"/>
          <w:sz w:val="22"/>
          <w:szCs w:val="20"/>
        </w:rPr>
        <w:t>I can bring the following immediate strengths to the role:</w:t>
      </w:r>
    </w:p>
    <w:p w14:paraId="060E1289" w14:textId="77777777" w:rsidR="00EA59FC" w:rsidRPr="000D14A9" w:rsidRDefault="00EA59FC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2FEF0E2A" w14:textId="6C0FCC8E" w:rsidR="000E7C4B" w:rsidRDefault="0018287C" w:rsidP="00B02FBD">
      <w:pPr>
        <w:jc w:val="both"/>
        <w:rPr>
          <w:rFonts w:ascii="Times New Roman" w:hAnsi="Times New Roman" w:cs="Times New Roman"/>
          <w:sz w:val="22"/>
          <w:szCs w:val="20"/>
        </w:rPr>
      </w:pPr>
      <w:r w:rsidRPr="0018287C">
        <w:rPr>
          <w:rFonts w:ascii="Times New Roman" w:hAnsi="Times New Roman" w:cs="Times New Roman"/>
          <w:b/>
          <w:bCs/>
          <w:sz w:val="22"/>
          <w:szCs w:val="20"/>
        </w:rPr>
        <w:t xml:space="preserve">Technical Expertise in Data Science: </w:t>
      </w:r>
      <w:r w:rsidRPr="0018287C">
        <w:rPr>
          <w:rFonts w:ascii="Times New Roman" w:hAnsi="Times New Roman" w:cs="Times New Roman"/>
          <w:sz w:val="22"/>
          <w:szCs w:val="20"/>
        </w:rPr>
        <w:t xml:space="preserve">My experience demonstrates a strong command of various data science tools and methodologies, including machine learning (e.g., YOLOv5 model development, </w:t>
      </w:r>
      <w:r>
        <w:rPr>
          <w:rFonts w:ascii="Times New Roman" w:hAnsi="Times New Roman" w:cs="Times New Roman"/>
          <w:sz w:val="22"/>
          <w:szCs w:val="20"/>
        </w:rPr>
        <w:t>PaddleOCR for text extraction in a document</w:t>
      </w:r>
      <w:r w:rsidRPr="0018287C">
        <w:rPr>
          <w:rFonts w:ascii="Times New Roman" w:hAnsi="Times New Roman" w:cs="Times New Roman"/>
          <w:sz w:val="22"/>
          <w:szCs w:val="20"/>
        </w:rPr>
        <w:t xml:space="preserve">), natural language processing (e.g., </w:t>
      </w:r>
      <w:r>
        <w:rPr>
          <w:rFonts w:ascii="Times New Roman" w:hAnsi="Times New Roman" w:cs="Times New Roman"/>
          <w:sz w:val="22"/>
          <w:szCs w:val="20"/>
        </w:rPr>
        <w:t xml:space="preserve">Google Gemma LLM </w:t>
      </w:r>
      <w:r w:rsidRPr="0018287C">
        <w:rPr>
          <w:rFonts w:ascii="Times New Roman" w:hAnsi="Times New Roman" w:cs="Times New Roman"/>
          <w:sz w:val="22"/>
          <w:szCs w:val="20"/>
        </w:rPr>
        <w:t>for fact-checking), and data analysis (e.g., statistical analyses</w:t>
      </w:r>
      <w:r w:rsidR="0026544B">
        <w:rPr>
          <w:rFonts w:ascii="Times New Roman" w:hAnsi="Times New Roman" w:cs="Times New Roman"/>
          <w:sz w:val="22"/>
          <w:szCs w:val="20"/>
        </w:rPr>
        <w:t xml:space="preserve"> in a research collaboration with Boeing</w:t>
      </w:r>
      <w:r w:rsidRPr="0018287C">
        <w:rPr>
          <w:rFonts w:ascii="Times New Roman" w:hAnsi="Times New Roman" w:cs="Times New Roman"/>
          <w:sz w:val="22"/>
          <w:szCs w:val="20"/>
        </w:rPr>
        <w:t>). This breadth of technical skills, coupled with my ability to apply them effectively in diverse projects, showcases my capability to tackle complex data problems and deliver tangible results.</w:t>
      </w:r>
    </w:p>
    <w:p w14:paraId="67985252" w14:textId="77777777" w:rsidR="0018287C" w:rsidRDefault="0018287C" w:rsidP="00B02FBD">
      <w:pPr>
        <w:jc w:val="both"/>
        <w:rPr>
          <w:rFonts w:ascii="Times New Roman" w:hAnsi="Times New Roman" w:cs="Times New Roman"/>
          <w:b/>
          <w:bCs/>
          <w:sz w:val="22"/>
          <w:szCs w:val="20"/>
        </w:rPr>
      </w:pPr>
    </w:p>
    <w:p w14:paraId="5A4602DB" w14:textId="7A6A17BD" w:rsidR="000E7C4B" w:rsidRDefault="0018287C" w:rsidP="00B02FBD">
      <w:pPr>
        <w:jc w:val="both"/>
        <w:rPr>
          <w:rFonts w:ascii="Times New Roman" w:hAnsi="Times New Roman" w:cs="Times New Roman"/>
          <w:b/>
          <w:bCs/>
          <w:sz w:val="22"/>
          <w:szCs w:val="20"/>
        </w:rPr>
      </w:pPr>
      <w:r w:rsidRPr="0018287C">
        <w:rPr>
          <w:rFonts w:ascii="Times New Roman" w:hAnsi="Times New Roman" w:cs="Times New Roman"/>
          <w:b/>
          <w:bCs/>
          <w:sz w:val="22"/>
          <w:szCs w:val="20"/>
        </w:rPr>
        <w:t>Effective Communication and Collaboration</w:t>
      </w:r>
      <w:r w:rsidR="000E7C4B">
        <w:rPr>
          <w:rFonts w:ascii="Times New Roman" w:hAnsi="Times New Roman" w:cs="Times New Roman"/>
          <w:b/>
          <w:bCs/>
          <w:sz w:val="22"/>
          <w:szCs w:val="20"/>
        </w:rPr>
        <w:t xml:space="preserve">: </w:t>
      </w:r>
      <w:r w:rsidR="00990FA1" w:rsidRPr="00990FA1">
        <w:rPr>
          <w:rFonts w:ascii="Times New Roman" w:hAnsi="Times New Roman" w:cs="Times New Roman"/>
          <w:sz w:val="22"/>
          <w:szCs w:val="20"/>
        </w:rPr>
        <w:t>While leading a team of four</w:t>
      </w:r>
      <w:r w:rsidR="00123B6A">
        <w:rPr>
          <w:rFonts w:ascii="Times New Roman" w:hAnsi="Times New Roman" w:cs="Times New Roman"/>
          <w:sz w:val="22"/>
          <w:szCs w:val="20"/>
        </w:rPr>
        <w:t xml:space="preserve"> to build a prediction model for carparks’ vacancies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 in </w:t>
      </w:r>
      <w:r w:rsidR="00990FA1">
        <w:rPr>
          <w:rFonts w:ascii="Times New Roman" w:hAnsi="Times New Roman" w:cs="Times New Roman"/>
          <w:sz w:val="22"/>
          <w:szCs w:val="20"/>
        </w:rPr>
        <w:t>a hackathon,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 I spearheaded effective communication and collaboration to achieve exceptional results within </w:t>
      </w:r>
      <w:r w:rsidR="00123B6A">
        <w:rPr>
          <w:rFonts w:ascii="Times New Roman" w:hAnsi="Times New Roman" w:cs="Times New Roman"/>
          <w:sz w:val="22"/>
          <w:szCs w:val="20"/>
        </w:rPr>
        <w:t>3 days</w:t>
      </w:r>
      <w:r w:rsidR="00990FA1" w:rsidRPr="00990FA1">
        <w:rPr>
          <w:rFonts w:ascii="Times New Roman" w:hAnsi="Times New Roman" w:cs="Times New Roman"/>
          <w:sz w:val="22"/>
          <w:szCs w:val="20"/>
        </w:rPr>
        <w:t>. I ensured that everyone understood their roles and responsibilities</w:t>
      </w:r>
      <w:r w:rsidR="00D33CB9">
        <w:rPr>
          <w:rFonts w:ascii="Times New Roman" w:hAnsi="Times New Roman" w:cs="Times New Roman"/>
          <w:sz w:val="22"/>
          <w:szCs w:val="20"/>
        </w:rPr>
        <w:t xml:space="preserve"> through regular meetings and a clear task delegation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, fostering a collaborative environment. By leveraging each team member's strengths and expertise, we conducted thorough </w:t>
      </w:r>
      <w:r w:rsidR="00123B6A">
        <w:rPr>
          <w:rFonts w:ascii="Times New Roman" w:hAnsi="Times New Roman" w:cs="Times New Roman"/>
          <w:sz w:val="22"/>
          <w:szCs w:val="20"/>
        </w:rPr>
        <w:t>EDA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 on a dataset of 1</w:t>
      </w:r>
      <w:r w:rsidR="006D18BF">
        <w:rPr>
          <w:rFonts w:ascii="Times New Roman" w:hAnsi="Times New Roman" w:cs="Times New Roman"/>
          <w:sz w:val="22"/>
          <w:szCs w:val="20"/>
        </w:rPr>
        <w:t xml:space="preserve">m </w:t>
      </w:r>
      <w:r w:rsidR="00990FA1" w:rsidRPr="00990FA1">
        <w:rPr>
          <w:rFonts w:ascii="Times New Roman" w:hAnsi="Times New Roman" w:cs="Times New Roman"/>
          <w:sz w:val="22"/>
          <w:szCs w:val="20"/>
        </w:rPr>
        <w:t>rows and successfully trained a r</w:t>
      </w:r>
      <w:r w:rsidR="00572544">
        <w:rPr>
          <w:rFonts w:ascii="Times New Roman" w:hAnsi="Times New Roman" w:cs="Times New Roman"/>
          <w:sz w:val="22"/>
          <w:szCs w:val="20"/>
        </w:rPr>
        <w:t xml:space="preserve">andom forest regressor </w:t>
      </w:r>
      <w:r w:rsidR="00990FA1" w:rsidRPr="00990FA1">
        <w:rPr>
          <w:rFonts w:ascii="Times New Roman" w:hAnsi="Times New Roman" w:cs="Times New Roman"/>
          <w:sz w:val="22"/>
          <w:szCs w:val="20"/>
        </w:rPr>
        <w:t>with an</w:t>
      </w:r>
      <w:r w:rsidR="00FC30A6">
        <w:rPr>
          <w:rFonts w:ascii="Times New Roman" w:hAnsi="Times New Roman" w:cs="Times New Roman"/>
          <w:sz w:val="22"/>
          <w:szCs w:val="20"/>
        </w:rPr>
        <w:t xml:space="preserve"> </w:t>
      </w:r>
      <w:r w:rsidR="00990FA1" w:rsidRPr="00990FA1">
        <w:rPr>
          <w:rFonts w:ascii="Times New Roman" w:hAnsi="Times New Roman" w:cs="Times New Roman"/>
          <w:sz w:val="22"/>
          <w:szCs w:val="20"/>
        </w:rPr>
        <w:t>R</w:t>
      </w:r>
      <w:r w:rsidR="00FC30A6">
        <w:rPr>
          <w:rFonts w:ascii="Times New Roman" w:hAnsi="Times New Roman" w:cs="Times New Roman"/>
          <w:sz w:val="22"/>
          <w:szCs w:val="20"/>
        </w:rPr>
        <w:t>2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 of 0.99</w:t>
      </w:r>
      <w:r w:rsidR="00572F94">
        <w:rPr>
          <w:rFonts w:ascii="Times New Roman" w:hAnsi="Times New Roman" w:cs="Times New Roman"/>
          <w:sz w:val="22"/>
          <w:szCs w:val="20"/>
        </w:rPr>
        <w:t xml:space="preserve">, </w:t>
      </w:r>
      <w:r w:rsidR="00990FA1" w:rsidRPr="00990FA1">
        <w:rPr>
          <w:rFonts w:ascii="Times New Roman" w:hAnsi="Times New Roman" w:cs="Times New Roman"/>
          <w:sz w:val="22"/>
          <w:szCs w:val="20"/>
        </w:rPr>
        <w:t>secur</w:t>
      </w:r>
      <w:r w:rsidR="00572F94">
        <w:rPr>
          <w:rFonts w:ascii="Times New Roman" w:hAnsi="Times New Roman" w:cs="Times New Roman"/>
          <w:sz w:val="22"/>
          <w:szCs w:val="20"/>
        </w:rPr>
        <w:t>ing</w:t>
      </w:r>
      <w:r w:rsidR="00845F1B">
        <w:rPr>
          <w:rFonts w:ascii="Times New Roman" w:hAnsi="Times New Roman" w:cs="Times New Roman"/>
          <w:sz w:val="22"/>
          <w:szCs w:val="20"/>
        </w:rPr>
        <w:t xml:space="preserve"> us</w:t>
      </w:r>
      <w:r w:rsidR="00990FA1" w:rsidRPr="00990FA1">
        <w:rPr>
          <w:rFonts w:ascii="Times New Roman" w:hAnsi="Times New Roman" w:cs="Times New Roman"/>
          <w:sz w:val="22"/>
          <w:szCs w:val="20"/>
        </w:rPr>
        <w:t xml:space="preserve"> a position in the top 10% of the hackathon</w:t>
      </w:r>
      <w:r w:rsidR="00804E0A">
        <w:rPr>
          <w:rFonts w:ascii="Times New Roman" w:hAnsi="Times New Roman" w:cs="Times New Roman"/>
          <w:sz w:val="22"/>
          <w:szCs w:val="20"/>
        </w:rPr>
        <w:t xml:space="preserve"> within a tight timeframe</w:t>
      </w:r>
      <w:r w:rsidR="00990FA1" w:rsidRPr="00990FA1">
        <w:rPr>
          <w:rFonts w:ascii="Times New Roman" w:hAnsi="Times New Roman" w:cs="Times New Roman"/>
          <w:sz w:val="22"/>
          <w:szCs w:val="20"/>
        </w:rPr>
        <w:t>. This experience highlighted my ability to communicate effectively and foster collaboration within a team to delivering high-quality results under challenging circumstances.</w:t>
      </w:r>
    </w:p>
    <w:p w14:paraId="509CCE6E" w14:textId="77777777" w:rsidR="000E7C4B" w:rsidRPr="000D14A9" w:rsidRDefault="000E7C4B" w:rsidP="00B02FBD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604FF040" w14:textId="15A51433" w:rsidR="00085189" w:rsidRPr="000D14A9" w:rsidRDefault="006C0A5C" w:rsidP="00B02FBD">
      <w:pPr>
        <w:jc w:val="both"/>
        <w:rPr>
          <w:rFonts w:ascii="Times New Roman" w:hAnsi="Times New Roman" w:cs="Times New Roman"/>
          <w:sz w:val="22"/>
          <w:szCs w:val="20"/>
        </w:rPr>
      </w:pPr>
      <w:r w:rsidRPr="000D14A9">
        <w:rPr>
          <w:rFonts w:ascii="Times New Roman" w:hAnsi="Times New Roman" w:cs="Times New Roman"/>
          <w:sz w:val="22"/>
          <w:szCs w:val="20"/>
        </w:rPr>
        <w:t xml:space="preserve">I am confident that my </w:t>
      </w:r>
      <w:r w:rsidR="006E4DC8">
        <w:rPr>
          <w:rFonts w:ascii="Times New Roman" w:hAnsi="Times New Roman" w:cs="Times New Roman"/>
          <w:sz w:val="22"/>
          <w:szCs w:val="20"/>
        </w:rPr>
        <w:t>communication</w:t>
      </w:r>
      <w:r w:rsidRPr="000D14A9">
        <w:rPr>
          <w:rFonts w:ascii="Times New Roman" w:hAnsi="Times New Roman" w:cs="Times New Roman"/>
          <w:sz w:val="22"/>
          <w:szCs w:val="20"/>
        </w:rPr>
        <w:t xml:space="preserve"> skills and technical expertise can significantly contribute to the achievement of your team's goals. I am excited about the opportunity to discuss how my experiences align with your company's needs in a collaborative and innovative environment.</w:t>
      </w:r>
    </w:p>
    <w:p w14:paraId="17EA0BB1" w14:textId="77777777" w:rsidR="008162A1" w:rsidRPr="000D14A9" w:rsidRDefault="008162A1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4CD566EA" w14:textId="77777777" w:rsidR="00085189" w:rsidRPr="000D14A9" w:rsidRDefault="00085189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 w:rsidRPr="000D14A9">
        <w:rPr>
          <w:rFonts w:ascii="Times New Roman" w:hAnsi="Times New Roman" w:cs="Times New Roman"/>
          <w:sz w:val="22"/>
          <w:szCs w:val="20"/>
        </w:rPr>
        <w:t>Thank you for considering my application. I look forward to the possibility to discuss how I can contribute to the success of your company.</w:t>
      </w:r>
    </w:p>
    <w:p w14:paraId="31DA0357" w14:textId="77777777" w:rsidR="00085189" w:rsidRPr="000D14A9" w:rsidRDefault="00085189" w:rsidP="004332A3">
      <w:pPr>
        <w:jc w:val="both"/>
        <w:rPr>
          <w:rFonts w:ascii="Times New Roman" w:hAnsi="Times New Roman" w:cs="Times New Roman"/>
          <w:sz w:val="22"/>
          <w:szCs w:val="20"/>
        </w:rPr>
      </w:pPr>
    </w:p>
    <w:p w14:paraId="13BEDC67" w14:textId="68B440FA" w:rsidR="00085189" w:rsidRPr="000D14A9" w:rsidRDefault="00990FA1" w:rsidP="004332A3">
      <w:pPr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Warm Regards</w:t>
      </w:r>
      <w:r w:rsidR="00085189" w:rsidRPr="000D14A9">
        <w:rPr>
          <w:rFonts w:ascii="Times New Roman" w:hAnsi="Times New Roman" w:cs="Times New Roman"/>
          <w:sz w:val="22"/>
          <w:szCs w:val="20"/>
        </w:rPr>
        <w:t>,</w:t>
      </w:r>
    </w:p>
    <w:p w14:paraId="0F46CB0F" w14:textId="1C1A0CF3" w:rsidR="00FD301B" w:rsidRPr="000D14A9" w:rsidRDefault="00085189" w:rsidP="004332A3">
      <w:pPr>
        <w:jc w:val="both"/>
        <w:rPr>
          <w:rFonts w:ascii="Times New Roman" w:hAnsi="Times New Roman" w:cs="Times New Roman"/>
          <w:sz w:val="18"/>
          <w:szCs w:val="16"/>
        </w:rPr>
      </w:pPr>
      <w:r w:rsidRPr="000D14A9">
        <w:rPr>
          <w:rFonts w:ascii="Times New Roman" w:hAnsi="Times New Roman" w:cs="Times New Roman"/>
          <w:sz w:val="22"/>
          <w:szCs w:val="20"/>
        </w:rPr>
        <w:t>Jasper LEE</w:t>
      </w:r>
    </w:p>
    <w:sectPr w:rsidR="00FD301B" w:rsidRPr="000D14A9" w:rsidSect="004C40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EEBC0" w14:textId="77777777" w:rsidR="001014CD" w:rsidRDefault="001014CD" w:rsidP="00A056AC">
      <w:r>
        <w:separator/>
      </w:r>
    </w:p>
  </w:endnote>
  <w:endnote w:type="continuationSeparator" w:id="0">
    <w:p w14:paraId="4AA75D50" w14:textId="77777777" w:rsidR="001014CD" w:rsidRDefault="001014CD" w:rsidP="00A0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DB21F5" w14:textId="77777777" w:rsidR="001014CD" w:rsidRDefault="001014CD" w:rsidP="00A056AC">
      <w:r>
        <w:separator/>
      </w:r>
    </w:p>
  </w:footnote>
  <w:footnote w:type="continuationSeparator" w:id="0">
    <w:p w14:paraId="05B08C61" w14:textId="77777777" w:rsidR="001014CD" w:rsidRDefault="001014CD" w:rsidP="00A05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7260C"/>
    <w:multiLevelType w:val="hybridMultilevel"/>
    <w:tmpl w:val="7DCECE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FB2FA6"/>
    <w:multiLevelType w:val="hybridMultilevel"/>
    <w:tmpl w:val="45A414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19B089E"/>
    <w:multiLevelType w:val="hybridMultilevel"/>
    <w:tmpl w:val="9BB4CA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2E915D3"/>
    <w:multiLevelType w:val="hybridMultilevel"/>
    <w:tmpl w:val="02BC62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0CB354C"/>
    <w:multiLevelType w:val="hybridMultilevel"/>
    <w:tmpl w:val="A5AC42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4846ED"/>
    <w:multiLevelType w:val="hybridMultilevel"/>
    <w:tmpl w:val="4B3A4DF4"/>
    <w:lvl w:ilvl="0" w:tplc="8C9226C8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5AB6640"/>
    <w:multiLevelType w:val="hybridMultilevel"/>
    <w:tmpl w:val="EFF8B8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8471AFC"/>
    <w:multiLevelType w:val="hybridMultilevel"/>
    <w:tmpl w:val="B3B82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86E3C9C"/>
    <w:multiLevelType w:val="hybridMultilevel"/>
    <w:tmpl w:val="E00239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E96517"/>
    <w:multiLevelType w:val="hybridMultilevel"/>
    <w:tmpl w:val="D95EA6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734130D"/>
    <w:multiLevelType w:val="hybridMultilevel"/>
    <w:tmpl w:val="AAC25848"/>
    <w:lvl w:ilvl="0" w:tplc="7624C596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819557F"/>
    <w:multiLevelType w:val="hybridMultilevel"/>
    <w:tmpl w:val="83C82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DAE72EE"/>
    <w:multiLevelType w:val="hybridMultilevel"/>
    <w:tmpl w:val="B71AD82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28E12E7"/>
    <w:multiLevelType w:val="hybridMultilevel"/>
    <w:tmpl w:val="DC66E5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53955FF"/>
    <w:multiLevelType w:val="hybridMultilevel"/>
    <w:tmpl w:val="5CB4FF26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8AF18A5"/>
    <w:multiLevelType w:val="hybridMultilevel"/>
    <w:tmpl w:val="EDC8C1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786999126">
    <w:abstractNumId w:val="10"/>
  </w:num>
  <w:num w:numId="2" w16cid:durableId="1796436781">
    <w:abstractNumId w:val="5"/>
  </w:num>
  <w:num w:numId="3" w16cid:durableId="1326863245">
    <w:abstractNumId w:val="14"/>
  </w:num>
  <w:num w:numId="4" w16cid:durableId="1707023125">
    <w:abstractNumId w:val="4"/>
  </w:num>
  <w:num w:numId="5" w16cid:durableId="428431245">
    <w:abstractNumId w:val="1"/>
  </w:num>
  <w:num w:numId="6" w16cid:durableId="551963009">
    <w:abstractNumId w:val="2"/>
  </w:num>
  <w:num w:numId="7" w16cid:durableId="267201470">
    <w:abstractNumId w:val="6"/>
  </w:num>
  <w:num w:numId="8" w16cid:durableId="1359283647">
    <w:abstractNumId w:val="3"/>
  </w:num>
  <w:num w:numId="9" w16cid:durableId="146291764">
    <w:abstractNumId w:val="9"/>
  </w:num>
  <w:num w:numId="10" w16cid:durableId="1600067704">
    <w:abstractNumId w:val="15"/>
  </w:num>
  <w:num w:numId="11" w16cid:durableId="1644651518">
    <w:abstractNumId w:val="8"/>
  </w:num>
  <w:num w:numId="12" w16cid:durableId="1174563595">
    <w:abstractNumId w:val="7"/>
  </w:num>
  <w:num w:numId="13" w16cid:durableId="481627207">
    <w:abstractNumId w:val="12"/>
  </w:num>
  <w:num w:numId="14" w16cid:durableId="746463763">
    <w:abstractNumId w:val="13"/>
  </w:num>
  <w:num w:numId="15" w16cid:durableId="836773889">
    <w:abstractNumId w:val="11"/>
  </w:num>
  <w:num w:numId="16" w16cid:durableId="1059868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ba0NDazMDQ2MLdQ0lEKTi0uzszPAykwMqoFALpqe5QtAAAA"/>
  </w:docVars>
  <w:rsids>
    <w:rsidRoot w:val="00B12F6D"/>
    <w:rsid w:val="000014D7"/>
    <w:rsid w:val="00003E76"/>
    <w:rsid w:val="00005FF4"/>
    <w:rsid w:val="000076BA"/>
    <w:rsid w:val="00010719"/>
    <w:rsid w:val="000143AB"/>
    <w:rsid w:val="00016D0E"/>
    <w:rsid w:val="00017916"/>
    <w:rsid w:val="000201BB"/>
    <w:rsid w:val="000205A8"/>
    <w:rsid w:val="00020740"/>
    <w:rsid w:val="00021C56"/>
    <w:rsid w:val="000220F4"/>
    <w:rsid w:val="00022284"/>
    <w:rsid w:val="00022A5B"/>
    <w:rsid w:val="00023D34"/>
    <w:rsid w:val="000246ED"/>
    <w:rsid w:val="00025E9A"/>
    <w:rsid w:val="00026038"/>
    <w:rsid w:val="0002799C"/>
    <w:rsid w:val="00031A1A"/>
    <w:rsid w:val="000361FA"/>
    <w:rsid w:val="000366C1"/>
    <w:rsid w:val="00037F1F"/>
    <w:rsid w:val="000429ED"/>
    <w:rsid w:val="00043D51"/>
    <w:rsid w:val="00043F5A"/>
    <w:rsid w:val="000457E9"/>
    <w:rsid w:val="000459BE"/>
    <w:rsid w:val="00045BC3"/>
    <w:rsid w:val="00045F0F"/>
    <w:rsid w:val="00045F5E"/>
    <w:rsid w:val="00053219"/>
    <w:rsid w:val="00055C34"/>
    <w:rsid w:val="00056640"/>
    <w:rsid w:val="00060B8C"/>
    <w:rsid w:val="00067378"/>
    <w:rsid w:val="00075782"/>
    <w:rsid w:val="00075CE0"/>
    <w:rsid w:val="0007631E"/>
    <w:rsid w:val="000763FF"/>
    <w:rsid w:val="000767B2"/>
    <w:rsid w:val="00077751"/>
    <w:rsid w:val="00080D0E"/>
    <w:rsid w:val="00085189"/>
    <w:rsid w:val="00087EC1"/>
    <w:rsid w:val="000917AD"/>
    <w:rsid w:val="00092040"/>
    <w:rsid w:val="000926E5"/>
    <w:rsid w:val="00094CC5"/>
    <w:rsid w:val="000962F6"/>
    <w:rsid w:val="00097861"/>
    <w:rsid w:val="00097874"/>
    <w:rsid w:val="000A2CE8"/>
    <w:rsid w:val="000A2F1D"/>
    <w:rsid w:val="000A444A"/>
    <w:rsid w:val="000A5233"/>
    <w:rsid w:val="000A69DB"/>
    <w:rsid w:val="000A7072"/>
    <w:rsid w:val="000B0395"/>
    <w:rsid w:val="000B239A"/>
    <w:rsid w:val="000B2A44"/>
    <w:rsid w:val="000B6AFB"/>
    <w:rsid w:val="000B6E0D"/>
    <w:rsid w:val="000B75B5"/>
    <w:rsid w:val="000C0126"/>
    <w:rsid w:val="000C1F13"/>
    <w:rsid w:val="000C41F9"/>
    <w:rsid w:val="000C566B"/>
    <w:rsid w:val="000C636F"/>
    <w:rsid w:val="000C7617"/>
    <w:rsid w:val="000D130A"/>
    <w:rsid w:val="000D14A9"/>
    <w:rsid w:val="000D4015"/>
    <w:rsid w:val="000E08BC"/>
    <w:rsid w:val="000E23AF"/>
    <w:rsid w:val="000E3331"/>
    <w:rsid w:val="000E3581"/>
    <w:rsid w:val="000E5A82"/>
    <w:rsid w:val="000E7BD0"/>
    <w:rsid w:val="000E7C4B"/>
    <w:rsid w:val="000F13B9"/>
    <w:rsid w:val="000F1637"/>
    <w:rsid w:val="000F25A8"/>
    <w:rsid w:val="000F4D82"/>
    <w:rsid w:val="000F74C2"/>
    <w:rsid w:val="001014CD"/>
    <w:rsid w:val="00101B36"/>
    <w:rsid w:val="00102793"/>
    <w:rsid w:val="00102B34"/>
    <w:rsid w:val="00103D9F"/>
    <w:rsid w:val="00104351"/>
    <w:rsid w:val="001076DB"/>
    <w:rsid w:val="0011244B"/>
    <w:rsid w:val="00112586"/>
    <w:rsid w:val="001137B5"/>
    <w:rsid w:val="00115BCF"/>
    <w:rsid w:val="00115DD7"/>
    <w:rsid w:val="00116F16"/>
    <w:rsid w:val="00117084"/>
    <w:rsid w:val="00121F1F"/>
    <w:rsid w:val="00122A0D"/>
    <w:rsid w:val="00123B6A"/>
    <w:rsid w:val="0012627A"/>
    <w:rsid w:val="001300A3"/>
    <w:rsid w:val="0013083F"/>
    <w:rsid w:val="0013085E"/>
    <w:rsid w:val="00130CBA"/>
    <w:rsid w:val="0013497A"/>
    <w:rsid w:val="00135F44"/>
    <w:rsid w:val="00136036"/>
    <w:rsid w:val="00140E16"/>
    <w:rsid w:val="001412BC"/>
    <w:rsid w:val="00141E33"/>
    <w:rsid w:val="00141F09"/>
    <w:rsid w:val="00142911"/>
    <w:rsid w:val="0014302E"/>
    <w:rsid w:val="001455E7"/>
    <w:rsid w:val="00146BEE"/>
    <w:rsid w:val="00147AA6"/>
    <w:rsid w:val="00152399"/>
    <w:rsid w:val="00154045"/>
    <w:rsid w:val="00155DFB"/>
    <w:rsid w:val="00156245"/>
    <w:rsid w:val="00156951"/>
    <w:rsid w:val="00156B8E"/>
    <w:rsid w:val="00157AC1"/>
    <w:rsid w:val="001618CF"/>
    <w:rsid w:val="0016434B"/>
    <w:rsid w:val="001661B6"/>
    <w:rsid w:val="00166E04"/>
    <w:rsid w:val="001731AA"/>
    <w:rsid w:val="00174226"/>
    <w:rsid w:val="00177105"/>
    <w:rsid w:val="0018021B"/>
    <w:rsid w:val="0018278F"/>
    <w:rsid w:val="0018287C"/>
    <w:rsid w:val="00184A03"/>
    <w:rsid w:val="00184A49"/>
    <w:rsid w:val="00186FB7"/>
    <w:rsid w:val="001925CD"/>
    <w:rsid w:val="00193076"/>
    <w:rsid w:val="00193FFA"/>
    <w:rsid w:val="00194030"/>
    <w:rsid w:val="00195639"/>
    <w:rsid w:val="001A2569"/>
    <w:rsid w:val="001A2CD6"/>
    <w:rsid w:val="001A3A35"/>
    <w:rsid w:val="001A44CB"/>
    <w:rsid w:val="001A7E8E"/>
    <w:rsid w:val="001B32A2"/>
    <w:rsid w:val="001B3874"/>
    <w:rsid w:val="001B40EB"/>
    <w:rsid w:val="001B705E"/>
    <w:rsid w:val="001C07B1"/>
    <w:rsid w:val="001C0F7B"/>
    <w:rsid w:val="001C54A8"/>
    <w:rsid w:val="001C596F"/>
    <w:rsid w:val="001C649C"/>
    <w:rsid w:val="001D30D1"/>
    <w:rsid w:val="001D3464"/>
    <w:rsid w:val="001D75FA"/>
    <w:rsid w:val="001E1029"/>
    <w:rsid w:val="001E19D3"/>
    <w:rsid w:val="001E32A5"/>
    <w:rsid w:val="001E379C"/>
    <w:rsid w:val="001E5348"/>
    <w:rsid w:val="001E5FBB"/>
    <w:rsid w:val="001E63AA"/>
    <w:rsid w:val="001E6F7C"/>
    <w:rsid w:val="001E7822"/>
    <w:rsid w:val="001F03F4"/>
    <w:rsid w:val="001F1744"/>
    <w:rsid w:val="001F25CC"/>
    <w:rsid w:val="001F2ED4"/>
    <w:rsid w:val="001F32E0"/>
    <w:rsid w:val="001F4ADE"/>
    <w:rsid w:val="001F669A"/>
    <w:rsid w:val="001F6EA7"/>
    <w:rsid w:val="00201F52"/>
    <w:rsid w:val="002041D8"/>
    <w:rsid w:val="00211724"/>
    <w:rsid w:val="002131B4"/>
    <w:rsid w:val="002132D3"/>
    <w:rsid w:val="002147D0"/>
    <w:rsid w:val="00215A25"/>
    <w:rsid w:val="00216C84"/>
    <w:rsid w:val="002200FE"/>
    <w:rsid w:val="00220C1C"/>
    <w:rsid w:val="002219A6"/>
    <w:rsid w:val="00221EA9"/>
    <w:rsid w:val="00222825"/>
    <w:rsid w:val="002228E4"/>
    <w:rsid w:val="00223C17"/>
    <w:rsid w:val="002253FD"/>
    <w:rsid w:val="002259B7"/>
    <w:rsid w:val="002277C3"/>
    <w:rsid w:val="00227CCC"/>
    <w:rsid w:val="00230A48"/>
    <w:rsid w:val="002320F1"/>
    <w:rsid w:val="00232A10"/>
    <w:rsid w:val="002347ED"/>
    <w:rsid w:val="00234B5B"/>
    <w:rsid w:val="0023511C"/>
    <w:rsid w:val="002406E4"/>
    <w:rsid w:val="0024579A"/>
    <w:rsid w:val="00245932"/>
    <w:rsid w:val="00247D25"/>
    <w:rsid w:val="00252AB7"/>
    <w:rsid w:val="00252EE0"/>
    <w:rsid w:val="00254A4C"/>
    <w:rsid w:val="00255DC2"/>
    <w:rsid w:val="00257150"/>
    <w:rsid w:val="002579F2"/>
    <w:rsid w:val="002607CB"/>
    <w:rsid w:val="00262292"/>
    <w:rsid w:val="00263389"/>
    <w:rsid w:val="00263B66"/>
    <w:rsid w:val="002648DC"/>
    <w:rsid w:val="00264C00"/>
    <w:rsid w:val="0026544B"/>
    <w:rsid w:val="00265FFA"/>
    <w:rsid w:val="002714AB"/>
    <w:rsid w:val="00272007"/>
    <w:rsid w:val="00272292"/>
    <w:rsid w:val="0027265F"/>
    <w:rsid w:val="00276CBE"/>
    <w:rsid w:val="002801C3"/>
    <w:rsid w:val="00280441"/>
    <w:rsid w:val="00280D9C"/>
    <w:rsid w:val="00280E3D"/>
    <w:rsid w:val="0028550A"/>
    <w:rsid w:val="0028573C"/>
    <w:rsid w:val="002865D0"/>
    <w:rsid w:val="00286A29"/>
    <w:rsid w:val="00287070"/>
    <w:rsid w:val="0029000C"/>
    <w:rsid w:val="00290A36"/>
    <w:rsid w:val="00291876"/>
    <w:rsid w:val="00292B18"/>
    <w:rsid w:val="00293BBE"/>
    <w:rsid w:val="002963DD"/>
    <w:rsid w:val="002A00C2"/>
    <w:rsid w:val="002A0D4F"/>
    <w:rsid w:val="002A278E"/>
    <w:rsid w:val="002A2B05"/>
    <w:rsid w:val="002A5A9A"/>
    <w:rsid w:val="002B0B33"/>
    <w:rsid w:val="002B4515"/>
    <w:rsid w:val="002B4590"/>
    <w:rsid w:val="002C0DED"/>
    <w:rsid w:val="002C173C"/>
    <w:rsid w:val="002C283A"/>
    <w:rsid w:val="002C2DBE"/>
    <w:rsid w:val="002D10C6"/>
    <w:rsid w:val="002D1CEB"/>
    <w:rsid w:val="002D3F18"/>
    <w:rsid w:val="002D663D"/>
    <w:rsid w:val="002D753D"/>
    <w:rsid w:val="002D7846"/>
    <w:rsid w:val="002D7EC8"/>
    <w:rsid w:val="002E024A"/>
    <w:rsid w:val="002E1D1E"/>
    <w:rsid w:val="002E2D58"/>
    <w:rsid w:val="002E353E"/>
    <w:rsid w:val="002E3A05"/>
    <w:rsid w:val="002E3E6F"/>
    <w:rsid w:val="002E3F8F"/>
    <w:rsid w:val="002F11F6"/>
    <w:rsid w:val="002F260F"/>
    <w:rsid w:val="002F2C4F"/>
    <w:rsid w:val="002F6C77"/>
    <w:rsid w:val="0030031A"/>
    <w:rsid w:val="003017EB"/>
    <w:rsid w:val="00301931"/>
    <w:rsid w:val="00303B9D"/>
    <w:rsid w:val="0030422E"/>
    <w:rsid w:val="003103A3"/>
    <w:rsid w:val="003151F8"/>
    <w:rsid w:val="00316997"/>
    <w:rsid w:val="00320C2D"/>
    <w:rsid w:val="00321E66"/>
    <w:rsid w:val="00321F0B"/>
    <w:rsid w:val="003229FD"/>
    <w:rsid w:val="003272E2"/>
    <w:rsid w:val="00327898"/>
    <w:rsid w:val="00330A25"/>
    <w:rsid w:val="00330C2C"/>
    <w:rsid w:val="00331270"/>
    <w:rsid w:val="00331460"/>
    <w:rsid w:val="00331BF0"/>
    <w:rsid w:val="00332B0E"/>
    <w:rsid w:val="00332B17"/>
    <w:rsid w:val="00333C11"/>
    <w:rsid w:val="003351C6"/>
    <w:rsid w:val="00337066"/>
    <w:rsid w:val="00337C2C"/>
    <w:rsid w:val="003452E4"/>
    <w:rsid w:val="00346424"/>
    <w:rsid w:val="00346AD5"/>
    <w:rsid w:val="00346BF1"/>
    <w:rsid w:val="00346D31"/>
    <w:rsid w:val="003475E9"/>
    <w:rsid w:val="00350C2C"/>
    <w:rsid w:val="00351170"/>
    <w:rsid w:val="00352960"/>
    <w:rsid w:val="00355984"/>
    <w:rsid w:val="003576FD"/>
    <w:rsid w:val="0036035A"/>
    <w:rsid w:val="0036065A"/>
    <w:rsid w:val="00360DB9"/>
    <w:rsid w:val="003671ED"/>
    <w:rsid w:val="00373D88"/>
    <w:rsid w:val="003747C8"/>
    <w:rsid w:val="00374A31"/>
    <w:rsid w:val="00375D07"/>
    <w:rsid w:val="00381A67"/>
    <w:rsid w:val="00381AFC"/>
    <w:rsid w:val="00382157"/>
    <w:rsid w:val="003823EF"/>
    <w:rsid w:val="00382915"/>
    <w:rsid w:val="00385EE7"/>
    <w:rsid w:val="00392B5E"/>
    <w:rsid w:val="00393138"/>
    <w:rsid w:val="003936CA"/>
    <w:rsid w:val="00394C17"/>
    <w:rsid w:val="00394D83"/>
    <w:rsid w:val="00395135"/>
    <w:rsid w:val="003963C2"/>
    <w:rsid w:val="003967B9"/>
    <w:rsid w:val="00397685"/>
    <w:rsid w:val="003A1182"/>
    <w:rsid w:val="003A3810"/>
    <w:rsid w:val="003A47A7"/>
    <w:rsid w:val="003A4C85"/>
    <w:rsid w:val="003A5B4E"/>
    <w:rsid w:val="003A5F63"/>
    <w:rsid w:val="003A68A5"/>
    <w:rsid w:val="003B211A"/>
    <w:rsid w:val="003B25F9"/>
    <w:rsid w:val="003B3FDF"/>
    <w:rsid w:val="003B593E"/>
    <w:rsid w:val="003B6D1D"/>
    <w:rsid w:val="003B70D7"/>
    <w:rsid w:val="003B74AA"/>
    <w:rsid w:val="003C1FB9"/>
    <w:rsid w:val="003C2336"/>
    <w:rsid w:val="003C46A1"/>
    <w:rsid w:val="003C4AC1"/>
    <w:rsid w:val="003C4D6B"/>
    <w:rsid w:val="003C537F"/>
    <w:rsid w:val="003C5DF9"/>
    <w:rsid w:val="003D0335"/>
    <w:rsid w:val="003D18B0"/>
    <w:rsid w:val="003D1B46"/>
    <w:rsid w:val="003D1E8C"/>
    <w:rsid w:val="003D2B46"/>
    <w:rsid w:val="003D40A4"/>
    <w:rsid w:val="003D4203"/>
    <w:rsid w:val="003D6446"/>
    <w:rsid w:val="003D665B"/>
    <w:rsid w:val="003D6AFE"/>
    <w:rsid w:val="003D793D"/>
    <w:rsid w:val="003D7CC4"/>
    <w:rsid w:val="003D7E97"/>
    <w:rsid w:val="003E046B"/>
    <w:rsid w:val="003E0CA9"/>
    <w:rsid w:val="003E191A"/>
    <w:rsid w:val="003E3151"/>
    <w:rsid w:val="003E3637"/>
    <w:rsid w:val="003E3C00"/>
    <w:rsid w:val="003E6147"/>
    <w:rsid w:val="003E645D"/>
    <w:rsid w:val="003F1646"/>
    <w:rsid w:val="003F1906"/>
    <w:rsid w:val="003F19D1"/>
    <w:rsid w:val="003F3054"/>
    <w:rsid w:val="003F4254"/>
    <w:rsid w:val="003F55E9"/>
    <w:rsid w:val="003F5C0B"/>
    <w:rsid w:val="00403DE6"/>
    <w:rsid w:val="00406937"/>
    <w:rsid w:val="0040720A"/>
    <w:rsid w:val="0041159E"/>
    <w:rsid w:val="00411745"/>
    <w:rsid w:val="00413702"/>
    <w:rsid w:val="00414437"/>
    <w:rsid w:val="0041536F"/>
    <w:rsid w:val="004161F0"/>
    <w:rsid w:val="00420686"/>
    <w:rsid w:val="00425A1C"/>
    <w:rsid w:val="004301AD"/>
    <w:rsid w:val="004332A3"/>
    <w:rsid w:val="00436A59"/>
    <w:rsid w:val="00441A56"/>
    <w:rsid w:val="00445494"/>
    <w:rsid w:val="00445D34"/>
    <w:rsid w:val="00445D48"/>
    <w:rsid w:val="004460D6"/>
    <w:rsid w:val="004508C6"/>
    <w:rsid w:val="00450C90"/>
    <w:rsid w:val="004514A5"/>
    <w:rsid w:val="004533A0"/>
    <w:rsid w:val="004571B3"/>
    <w:rsid w:val="0046135E"/>
    <w:rsid w:val="004619A5"/>
    <w:rsid w:val="004623AF"/>
    <w:rsid w:val="00465ED7"/>
    <w:rsid w:val="004668FE"/>
    <w:rsid w:val="00466C67"/>
    <w:rsid w:val="00466FF6"/>
    <w:rsid w:val="00471806"/>
    <w:rsid w:val="004725D6"/>
    <w:rsid w:val="00477543"/>
    <w:rsid w:val="004776E5"/>
    <w:rsid w:val="00481A99"/>
    <w:rsid w:val="00481F46"/>
    <w:rsid w:val="00482C1B"/>
    <w:rsid w:val="004849CB"/>
    <w:rsid w:val="00484C3C"/>
    <w:rsid w:val="004879F5"/>
    <w:rsid w:val="004921BE"/>
    <w:rsid w:val="004921E4"/>
    <w:rsid w:val="0049239D"/>
    <w:rsid w:val="004943C9"/>
    <w:rsid w:val="00496589"/>
    <w:rsid w:val="00496AFD"/>
    <w:rsid w:val="00496B73"/>
    <w:rsid w:val="00497B8C"/>
    <w:rsid w:val="004A3138"/>
    <w:rsid w:val="004A53B6"/>
    <w:rsid w:val="004A5D74"/>
    <w:rsid w:val="004B0233"/>
    <w:rsid w:val="004B2728"/>
    <w:rsid w:val="004B33A9"/>
    <w:rsid w:val="004B5DE4"/>
    <w:rsid w:val="004C0DBC"/>
    <w:rsid w:val="004C40EC"/>
    <w:rsid w:val="004C46B1"/>
    <w:rsid w:val="004C56F3"/>
    <w:rsid w:val="004C6526"/>
    <w:rsid w:val="004D036E"/>
    <w:rsid w:val="004D0A70"/>
    <w:rsid w:val="004D1062"/>
    <w:rsid w:val="004D4DAF"/>
    <w:rsid w:val="004E0681"/>
    <w:rsid w:val="004E1510"/>
    <w:rsid w:val="004E29A1"/>
    <w:rsid w:val="004E30F0"/>
    <w:rsid w:val="004E3870"/>
    <w:rsid w:val="004E3D01"/>
    <w:rsid w:val="004E4BAF"/>
    <w:rsid w:val="004E7E3A"/>
    <w:rsid w:val="004F1A14"/>
    <w:rsid w:val="004F1CC3"/>
    <w:rsid w:val="004F2DC0"/>
    <w:rsid w:val="004F4098"/>
    <w:rsid w:val="004F5025"/>
    <w:rsid w:val="004F517B"/>
    <w:rsid w:val="004F545D"/>
    <w:rsid w:val="004F58C3"/>
    <w:rsid w:val="004F5D68"/>
    <w:rsid w:val="004F5F4B"/>
    <w:rsid w:val="004F7669"/>
    <w:rsid w:val="0050119B"/>
    <w:rsid w:val="00501A5A"/>
    <w:rsid w:val="00502A21"/>
    <w:rsid w:val="00503708"/>
    <w:rsid w:val="0050379C"/>
    <w:rsid w:val="00503E8F"/>
    <w:rsid w:val="00507C9E"/>
    <w:rsid w:val="00511C2E"/>
    <w:rsid w:val="00513BE1"/>
    <w:rsid w:val="00515685"/>
    <w:rsid w:val="00516675"/>
    <w:rsid w:val="005226DD"/>
    <w:rsid w:val="00522F05"/>
    <w:rsid w:val="00524DD3"/>
    <w:rsid w:val="00527274"/>
    <w:rsid w:val="00527568"/>
    <w:rsid w:val="00530253"/>
    <w:rsid w:val="005312B7"/>
    <w:rsid w:val="0053149C"/>
    <w:rsid w:val="005315C8"/>
    <w:rsid w:val="00535D93"/>
    <w:rsid w:val="00537AF3"/>
    <w:rsid w:val="005443E7"/>
    <w:rsid w:val="00544B7A"/>
    <w:rsid w:val="0054645F"/>
    <w:rsid w:val="00547349"/>
    <w:rsid w:val="0055096D"/>
    <w:rsid w:val="005510EF"/>
    <w:rsid w:val="00551FEA"/>
    <w:rsid w:val="00552DEC"/>
    <w:rsid w:val="00554264"/>
    <w:rsid w:val="00555908"/>
    <w:rsid w:val="00557FBE"/>
    <w:rsid w:val="00565412"/>
    <w:rsid w:val="00572087"/>
    <w:rsid w:val="005720E5"/>
    <w:rsid w:val="0057232E"/>
    <w:rsid w:val="00572544"/>
    <w:rsid w:val="00572856"/>
    <w:rsid w:val="00572F94"/>
    <w:rsid w:val="00574C52"/>
    <w:rsid w:val="00575F1C"/>
    <w:rsid w:val="005777B5"/>
    <w:rsid w:val="00584251"/>
    <w:rsid w:val="005852CF"/>
    <w:rsid w:val="0058716E"/>
    <w:rsid w:val="00590777"/>
    <w:rsid w:val="00595D91"/>
    <w:rsid w:val="005964AF"/>
    <w:rsid w:val="005967C2"/>
    <w:rsid w:val="00597CA4"/>
    <w:rsid w:val="005A3195"/>
    <w:rsid w:val="005A4528"/>
    <w:rsid w:val="005A6E96"/>
    <w:rsid w:val="005A6EE0"/>
    <w:rsid w:val="005A7564"/>
    <w:rsid w:val="005A7C5D"/>
    <w:rsid w:val="005B00D6"/>
    <w:rsid w:val="005B0A6A"/>
    <w:rsid w:val="005B0B7D"/>
    <w:rsid w:val="005B2EF9"/>
    <w:rsid w:val="005B409B"/>
    <w:rsid w:val="005B6B5A"/>
    <w:rsid w:val="005B7105"/>
    <w:rsid w:val="005B74DC"/>
    <w:rsid w:val="005C01A6"/>
    <w:rsid w:val="005C24D3"/>
    <w:rsid w:val="005C3FA8"/>
    <w:rsid w:val="005C5E94"/>
    <w:rsid w:val="005C5F15"/>
    <w:rsid w:val="005D0380"/>
    <w:rsid w:val="005D4097"/>
    <w:rsid w:val="005D6219"/>
    <w:rsid w:val="005D6BB4"/>
    <w:rsid w:val="005D6CAE"/>
    <w:rsid w:val="005E0DFD"/>
    <w:rsid w:val="005E123D"/>
    <w:rsid w:val="005E1EE0"/>
    <w:rsid w:val="005E3B92"/>
    <w:rsid w:val="005E5803"/>
    <w:rsid w:val="005E668E"/>
    <w:rsid w:val="005E6DCF"/>
    <w:rsid w:val="005F0ACF"/>
    <w:rsid w:val="005F15C4"/>
    <w:rsid w:val="005F166A"/>
    <w:rsid w:val="005F17EB"/>
    <w:rsid w:val="005F1902"/>
    <w:rsid w:val="005F1E0A"/>
    <w:rsid w:val="005F2C3F"/>
    <w:rsid w:val="005F4883"/>
    <w:rsid w:val="005F48B5"/>
    <w:rsid w:val="005F74FC"/>
    <w:rsid w:val="006025F7"/>
    <w:rsid w:val="006026D2"/>
    <w:rsid w:val="00603D76"/>
    <w:rsid w:val="006041A7"/>
    <w:rsid w:val="00604763"/>
    <w:rsid w:val="00604EBA"/>
    <w:rsid w:val="006134B2"/>
    <w:rsid w:val="00614502"/>
    <w:rsid w:val="00615A8E"/>
    <w:rsid w:val="0061696A"/>
    <w:rsid w:val="00621784"/>
    <w:rsid w:val="00622B63"/>
    <w:rsid w:val="00622D3F"/>
    <w:rsid w:val="00624A10"/>
    <w:rsid w:val="00625A81"/>
    <w:rsid w:val="006264A5"/>
    <w:rsid w:val="006265ED"/>
    <w:rsid w:val="00633096"/>
    <w:rsid w:val="006335CF"/>
    <w:rsid w:val="00634739"/>
    <w:rsid w:val="00634E45"/>
    <w:rsid w:val="00634ED4"/>
    <w:rsid w:val="0063779A"/>
    <w:rsid w:val="006378CD"/>
    <w:rsid w:val="00642DB8"/>
    <w:rsid w:val="006434A5"/>
    <w:rsid w:val="006442E9"/>
    <w:rsid w:val="00646A1F"/>
    <w:rsid w:val="006556A3"/>
    <w:rsid w:val="00655726"/>
    <w:rsid w:val="00655A7B"/>
    <w:rsid w:val="00656960"/>
    <w:rsid w:val="006570FA"/>
    <w:rsid w:val="0066329F"/>
    <w:rsid w:val="00663FC0"/>
    <w:rsid w:val="00664211"/>
    <w:rsid w:val="00666F2C"/>
    <w:rsid w:val="00671076"/>
    <w:rsid w:val="006732F5"/>
    <w:rsid w:val="00676CCD"/>
    <w:rsid w:val="00681CF1"/>
    <w:rsid w:val="0068218F"/>
    <w:rsid w:val="00683C3B"/>
    <w:rsid w:val="0068469F"/>
    <w:rsid w:val="006852F4"/>
    <w:rsid w:val="00692CF4"/>
    <w:rsid w:val="006940BC"/>
    <w:rsid w:val="00694C87"/>
    <w:rsid w:val="00696CEC"/>
    <w:rsid w:val="0069773D"/>
    <w:rsid w:val="006A0148"/>
    <w:rsid w:val="006A03E1"/>
    <w:rsid w:val="006A2945"/>
    <w:rsid w:val="006A32DD"/>
    <w:rsid w:val="006A3A41"/>
    <w:rsid w:val="006A3BE9"/>
    <w:rsid w:val="006A3C08"/>
    <w:rsid w:val="006B02B6"/>
    <w:rsid w:val="006B2E9A"/>
    <w:rsid w:val="006B4064"/>
    <w:rsid w:val="006B40C9"/>
    <w:rsid w:val="006B4739"/>
    <w:rsid w:val="006B5BAE"/>
    <w:rsid w:val="006B62E3"/>
    <w:rsid w:val="006B6E09"/>
    <w:rsid w:val="006B744A"/>
    <w:rsid w:val="006B7DD7"/>
    <w:rsid w:val="006C0670"/>
    <w:rsid w:val="006C087A"/>
    <w:rsid w:val="006C0A5C"/>
    <w:rsid w:val="006C0A68"/>
    <w:rsid w:val="006C17B1"/>
    <w:rsid w:val="006C2EC8"/>
    <w:rsid w:val="006C79F3"/>
    <w:rsid w:val="006C7F10"/>
    <w:rsid w:val="006D18BF"/>
    <w:rsid w:val="006D37B6"/>
    <w:rsid w:val="006D452F"/>
    <w:rsid w:val="006D5A85"/>
    <w:rsid w:val="006D6120"/>
    <w:rsid w:val="006E027B"/>
    <w:rsid w:val="006E2D59"/>
    <w:rsid w:val="006E368B"/>
    <w:rsid w:val="006E3E22"/>
    <w:rsid w:val="006E4624"/>
    <w:rsid w:val="006E4DC8"/>
    <w:rsid w:val="006F1B74"/>
    <w:rsid w:val="006F6C68"/>
    <w:rsid w:val="00700585"/>
    <w:rsid w:val="00701C79"/>
    <w:rsid w:val="00702EEE"/>
    <w:rsid w:val="00703724"/>
    <w:rsid w:val="00704EF1"/>
    <w:rsid w:val="007107E3"/>
    <w:rsid w:val="00710FD8"/>
    <w:rsid w:val="00713CD5"/>
    <w:rsid w:val="0071519E"/>
    <w:rsid w:val="00720945"/>
    <w:rsid w:val="007238ED"/>
    <w:rsid w:val="00723CB8"/>
    <w:rsid w:val="00731FF6"/>
    <w:rsid w:val="007321EC"/>
    <w:rsid w:val="007323A6"/>
    <w:rsid w:val="007334DD"/>
    <w:rsid w:val="00740107"/>
    <w:rsid w:val="007414F7"/>
    <w:rsid w:val="00743A96"/>
    <w:rsid w:val="00744C4C"/>
    <w:rsid w:val="00745088"/>
    <w:rsid w:val="007556AA"/>
    <w:rsid w:val="007556D5"/>
    <w:rsid w:val="00755899"/>
    <w:rsid w:val="00760380"/>
    <w:rsid w:val="00760D21"/>
    <w:rsid w:val="00762213"/>
    <w:rsid w:val="00764E0F"/>
    <w:rsid w:val="007650CF"/>
    <w:rsid w:val="00765B66"/>
    <w:rsid w:val="00766768"/>
    <w:rsid w:val="00767713"/>
    <w:rsid w:val="00770020"/>
    <w:rsid w:val="00770D40"/>
    <w:rsid w:val="00770D4A"/>
    <w:rsid w:val="00774065"/>
    <w:rsid w:val="00775304"/>
    <w:rsid w:val="0077543A"/>
    <w:rsid w:val="007758E4"/>
    <w:rsid w:val="007764FD"/>
    <w:rsid w:val="00777D06"/>
    <w:rsid w:val="00780752"/>
    <w:rsid w:val="00780B6F"/>
    <w:rsid w:val="00785400"/>
    <w:rsid w:val="00786914"/>
    <w:rsid w:val="00786EA3"/>
    <w:rsid w:val="007878B6"/>
    <w:rsid w:val="007902D9"/>
    <w:rsid w:val="00790819"/>
    <w:rsid w:val="00791BE8"/>
    <w:rsid w:val="00791C3E"/>
    <w:rsid w:val="00794C1A"/>
    <w:rsid w:val="007950E5"/>
    <w:rsid w:val="007A3EC0"/>
    <w:rsid w:val="007A59F9"/>
    <w:rsid w:val="007A64BA"/>
    <w:rsid w:val="007A6723"/>
    <w:rsid w:val="007A7601"/>
    <w:rsid w:val="007B1F05"/>
    <w:rsid w:val="007B34AC"/>
    <w:rsid w:val="007B52AA"/>
    <w:rsid w:val="007C072B"/>
    <w:rsid w:val="007C15F8"/>
    <w:rsid w:val="007C432B"/>
    <w:rsid w:val="007C576C"/>
    <w:rsid w:val="007C6769"/>
    <w:rsid w:val="007C7C8A"/>
    <w:rsid w:val="007D20B7"/>
    <w:rsid w:val="007D247D"/>
    <w:rsid w:val="007D2AA4"/>
    <w:rsid w:val="007D73E3"/>
    <w:rsid w:val="007D7DFE"/>
    <w:rsid w:val="007E08E1"/>
    <w:rsid w:val="007E1C9C"/>
    <w:rsid w:val="007E3D01"/>
    <w:rsid w:val="007E5A73"/>
    <w:rsid w:val="007E5C71"/>
    <w:rsid w:val="007E7A5C"/>
    <w:rsid w:val="007F07AE"/>
    <w:rsid w:val="007F4D4B"/>
    <w:rsid w:val="007F507A"/>
    <w:rsid w:val="007F6BBE"/>
    <w:rsid w:val="00801FCC"/>
    <w:rsid w:val="00804E0A"/>
    <w:rsid w:val="0080740E"/>
    <w:rsid w:val="00810DB5"/>
    <w:rsid w:val="008162A1"/>
    <w:rsid w:val="008165AD"/>
    <w:rsid w:val="008166FC"/>
    <w:rsid w:val="00820EC5"/>
    <w:rsid w:val="008216E0"/>
    <w:rsid w:val="0082217E"/>
    <w:rsid w:val="00825153"/>
    <w:rsid w:val="00825C16"/>
    <w:rsid w:val="00832C8C"/>
    <w:rsid w:val="0083389B"/>
    <w:rsid w:val="00833EA1"/>
    <w:rsid w:val="00835FD5"/>
    <w:rsid w:val="00837E13"/>
    <w:rsid w:val="008408F7"/>
    <w:rsid w:val="0084101D"/>
    <w:rsid w:val="008410DC"/>
    <w:rsid w:val="008434CF"/>
    <w:rsid w:val="00843B80"/>
    <w:rsid w:val="008459D5"/>
    <w:rsid w:val="00845F1B"/>
    <w:rsid w:val="008465CB"/>
    <w:rsid w:val="008470F7"/>
    <w:rsid w:val="00847BFA"/>
    <w:rsid w:val="0085132D"/>
    <w:rsid w:val="00851407"/>
    <w:rsid w:val="008615DF"/>
    <w:rsid w:val="008617B3"/>
    <w:rsid w:val="00863AFE"/>
    <w:rsid w:val="00865DB3"/>
    <w:rsid w:val="00872EC5"/>
    <w:rsid w:val="00874D71"/>
    <w:rsid w:val="00875730"/>
    <w:rsid w:val="00875C1C"/>
    <w:rsid w:val="0087682D"/>
    <w:rsid w:val="0088347E"/>
    <w:rsid w:val="00891D4A"/>
    <w:rsid w:val="008928F9"/>
    <w:rsid w:val="00893D31"/>
    <w:rsid w:val="00894D18"/>
    <w:rsid w:val="00894E37"/>
    <w:rsid w:val="0089686F"/>
    <w:rsid w:val="008974C6"/>
    <w:rsid w:val="00897CF4"/>
    <w:rsid w:val="008A29DC"/>
    <w:rsid w:val="008A65BB"/>
    <w:rsid w:val="008B399F"/>
    <w:rsid w:val="008B4585"/>
    <w:rsid w:val="008B6295"/>
    <w:rsid w:val="008C1068"/>
    <w:rsid w:val="008C2287"/>
    <w:rsid w:val="008C4E4B"/>
    <w:rsid w:val="008C5B64"/>
    <w:rsid w:val="008C723C"/>
    <w:rsid w:val="008D0427"/>
    <w:rsid w:val="008D1700"/>
    <w:rsid w:val="008D2405"/>
    <w:rsid w:val="008D3129"/>
    <w:rsid w:val="008D32E6"/>
    <w:rsid w:val="008D373B"/>
    <w:rsid w:val="008D40F3"/>
    <w:rsid w:val="008D4248"/>
    <w:rsid w:val="008D424A"/>
    <w:rsid w:val="008D5435"/>
    <w:rsid w:val="008D79B4"/>
    <w:rsid w:val="008E3FC9"/>
    <w:rsid w:val="008E4047"/>
    <w:rsid w:val="008E4CA2"/>
    <w:rsid w:val="008E4FF3"/>
    <w:rsid w:val="008E6C63"/>
    <w:rsid w:val="008F046D"/>
    <w:rsid w:val="008F16FF"/>
    <w:rsid w:val="008F2267"/>
    <w:rsid w:val="008F6A5A"/>
    <w:rsid w:val="008F7559"/>
    <w:rsid w:val="00900F51"/>
    <w:rsid w:val="00901531"/>
    <w:rsid w:val="00903230"/>
    <w:rsid w:val="00907071"/>
    <w:rsid w:val="00907741"/>
    <w:rsid w:val="00907BC3"/>
    <w:rsid w:val="0091076E"/>
    <w:rsid w:val="00910DE7"/>
    <w:rsid w:val="009113CA"/>
    <w:rsid w:val="009114F4"/>
    <w:rsid w:val="00912E7B"/>
    <w:rsid w:val="00913FB6"/>
    <w:rsid w:val="00914D63"/>
    <w:rsid w:val="00917406"/>
    <w:rsid w:val="009174CF"/>
    <w:rsid w:val="00917660"/>
    <w:rsid w:val="0092070F"/>
    <w:rsid w:val="00920747"/>
    <w:rsid w:val="0092563D"/>
    <w:rsid w:val="00925D67"/>
    <w:rsid w:val="0092657D"/>
    <w:rsid w:val="00926C0D"/>
    <w:rsid w:val="00932404"/>
    <w:rsid w:val="0093312F"/>
    <w:rsid w:val="00933773"/>
    <w:rsid w:val="00933E1C"/>
    <w:rsid w:val="00934B53"/>
    <w:rsid w:val="00936540"/>
    <w:rsid w:val="009428A1"/>
    <w:rsid w:val="009436A4"/>
    <w:rsid w:val="009451BC"/>
    <w:rsid w:val="009472A5"/>
    <w:rsid w:val="00947C46"/>
    <w:rsid w:val="00950628"/>
    <w:rsid w:val="00951B50"/>
    <w:rsid w:val="00953081"/>
    <w:rsid w:val="009532FF"/>
    <w:rsid w:val="00961912"/>
    <w:rsid w:val="00962BB5"/>
    <w:rsid w:val="009643E7"/>
    <w:rsid w:val="00966531"/>
    <w:rsid w:val="00966A6D"/>
    <w:rsid w:val="00966ED1"/>
    <w:rsid w:val="009672C8"/>
    <w:rsid w:val="00967643"/>
    <w:rsid w:val="0096781B"/>
    <w:rsid w:val="00971DC9"/>
    <w:rsid w:val="00974EA6"/>
    <w:rsid w:val="009759E2"/>
    <w:rsid w:val="0097696C"/>
    <w:rsid w:val="00976A54"/>
    <w:rsid w:val="00976AD1"/>
    <w:rsid w:val="00977CA4"/>
    <w:rsid w:val="00980763"/>
    <w:rsid w:val="00990FA1"/>
    <w:rsid w:val="00992448"/>
    <w:rsid w:val="009926D1"/>
    <w:rsid w:val="00992B53"/>
    <w:rsid w:val="00993CF3"/>
    <w:rsid w:val="00994229"/>
    <w:rsid w:val="009948D7"/>
    <w:rsid w:val="00995F5B"/>
    <w:rsid w:val="00996D3A"/>
    <w:rsid w:val="0099772F"/>
    <w:rsid w:val="009A0175"/>
    <w:rsid w:val="009A1549"/>
    <w:rsid w:val="009A2352"/>
    <w:rsid w:val="009A3E36"/>
    <w:rsid w:val="009A420E"/>
    <w:rsid w:val="009A50A0"/>
    <w:rsid w:val="009A5F43"/>
    <w:rsid w:val="009B1760"/>
    <w:rsid w:val="009B1A1B"/>
    <w:rsid w:val="009B4C25"/>
    <w:rsid w:val="009B555A"/>
    <w:rsid w:val="009C25C4"/>
    <w:rsid w:val="009C2B36"/>
    <w:rsid w:val="009C662E"/>
    <w:rsid w:val="009C7156"/>
    <w:rsid w:val="009C7602"/>
    <w:rsid w:val="009C7D10"/>
    <w:rsid w:val="009D05C2"/>
    <w:rsid w:val="009D068D"/>
    <w:rsid w:val="009D2EFB"/>
    <w:rsid w:val="009D357A"/>
    <w:rsid w:val="009D379D"/>
    <w:rsid w:val="009D5BAD"/>
    <w:rsid w:val="009E0C55"/>
    <w:rsid w:val="009E2CD8"/>
    <w:rsid w:val="009F014B"/>
    <w:rsid w:val="009F09D7"/>
    <w:rsid w:val="009F0A1C"/>
    <w:rsid w:val="009F116C"/>
    <w:rsid w:val="009F1A4A"/>
    <w:rsid w:val="009F2239"/>
    <w:rsid w:val="009F255A"/>
    <w:rsid w:val="009F4925"/>
    <w:rsid w:val="009F4E70"/>
    <w:rsid w:val="009F591A"/>
    <w:rsid w:val="00A042D4"/>
    <w:rsid w:val="00A049B1"/>
    <w:rsid w:val="00A056AC"/>
    <w:rsid w:val="00A07F65"/>
    <w:rsid w:val="00A1046E"/>
    <w:rsid w:val="00A1246E"/>
    <w:rsid w:val="00A12B58"/>
    <w:rsid w:val="00A1410F"/>
    <w:rsid w:val="00A14810"/>
    <w:rsid w:val="00A14A3D"/>
    <w:rsid w:val="00A17431"/>
    <w:rsid w:val="00A2175A"/>
    <w:rsid w:val="00A217AD"/>
    <w:rsid w:val="00A21D82"/>
    <w:rsid w:val="00A22043"/>
    <w:rsid w:val="00A23673"/>
    <w:rsid w:val="00A2797E"/>
    <w:rsid w:val="00A3320E"/>
    <w:rsid w:val="00A344A5"/>
    <w:rsid w:val="00A351DD"/>
    <w:rsid w:val="00A378BB"/>
    <w:rsid w:val="00A42491"/>
    <w:rsid w:val="00A43254"/>
    <w:rsid w:val="00A50E85"/>
    <w:rsid w:val="00A51153"/>
    <w:rsid w:val="00A516A6"/>
    <w:rsid w:val="00A52173"/>
    <w:rsid w:val="00A52FC4"/>
    <w:rsid w:val="00A56262"/>
    <w:rsid w:val="00A624A7"/>
    <w:rsid w:val="00A64AA3"/>
    <w:rsid w:val="00A675B5"/>
    <w:rsid w:val="00A70AE5"/>
    <w:rsid w:val="00A7125C"/>
    <w:rsid w:val="00A73E9C"/>
    <w:rsid w:val="00A7433B"/>
    <w:rsid w:val="00A7598D"/>
    <w:rsid w:val="00A77957"/>
    <w:rsid w:val="00A86188"/>
    <w:rsid w:val="00A87315"/>
    <w:rsid w:val="00A87720"/>
    <w:rsid w:val="00A91232"/>
    <w:rsid w:val="00A936BB"/>
    <w:rsid w:val="00A938E1"/>
    <w:rsid w:val="00A944B5"/>
    <w:rsid w:val="00A94938"/>
    <w:rsid w:val="00A96245"/>
    <w:rsid w:val="00A9640B"/>
    <w:rsid w:val="00AA027A"/>
    <w:rsid w:val="00AA14D4"/>
    <w:rsid w:val="00AA2284"/>
    <w:rsid w:val="00AA4920"/>
    <w:rsid w:val="00AB52AF"/>
    <w:rsid w:val="00AB5D2A"/>
    <w:rsid w:val="00AC153D"/>
    <w:rsid w:val="00AC286C"/>
    <w:rsid w:val="00AC5C39"/>
    <w:rsid w:val="00AC7F30"/>
    <w:rsid w:val="00AD2809"/>
    <w:rsid w:val="00AD3187"/>
    <w:rsid w:val="00AD62A1"/>
    <w:rsid w:val="00AD669D"/>
    <w:rsid w:val="00AD68AA"/>
    <w:rsid w:val="00AD7540"/>
    <w:rsid w:val="00AE0812"/>
    <w:rsid w:val="00AE1E71"/>
    <w:rsid w:val="00AE3D28"/>
    <w:rsid w:val="00AE4029"/>
    <w:rsid w:val="00AE5159"/>
    <w:rsid w:val="00AE7E55"/>
    <w:rsid w:val="00AF07F2"/>
    <w:rsid w:val="00AF13E5"/>
    <w:rsid w:val="00AF19EC"/>
    <w:rsid w:val="00AF538A"/>
    <w:rsid w:val="00AF614E"/>
    <w:rsid w:val="00AF654F"/>
    <w:rsid w:val="00B0048E"/>
    <w:rsid w:val="00B013AA"/>
    <w:rsid w:val="00B01EDF"/>
    <w:rsid w:val="00B02CA7"/>
    <w:rsid w:val="00B02FBD"/>
    <w:rsid w:val="00B05539"/>
    <w:rsid w:val="00B06393"/>
    <w:rsid w:val="00B0692F"/>
    <w:rsid w:val="00B06C7A"/>
    <w:rsid w:val="00B06EC8"/>
    <w:rsid w:val="00B0742D"/>
    <w:rsid w:val="00B10165"/>
    <w:rsid w:val="00B1066E"/>
    <w:rsid w:val="00B12F6D"/>
    <w:rsid w:val="00B178F1"/>
    <w:rsid w:val="00B17A98"/>
    <w:rsid w:val="00B17BBE"/>
    <w:rsid w:val="00B20D88"/>
    <w:rsid w:val="00B21075"/>
    <w:rsid w:val="00B24F4D"/>
    <w:rsid w:val="00B27754"/>
    <w:rsid w:val="00B27F92"/>
    <w:rsid w:val="00B34AC2"/>
    <w:rsid w:val="00B34D93"/>
    <w:rsid w:val="00B36719"/>
    <w:rsid w:val="00B379B0"/>
    <w:rsid w:val="00B44A27"/>
    <w:rsid w:val="00B457DA"/>
    <w:rsid w:val="00B45969"/>
    <w:rsid w:val="00B45AE9"/>
    <w:rsid w:val="00B46671"/>
    <w:rsid w:val="00B46CFA"/>
    <w:rsid w:val="00B50681"/>
    <w:rsid w:val="00B51B3C"/>
    <w:rsid w:val="00B51E2C"/>
    <w:rsid w:val="00B5619D"/>
    <w:rsid w:val="00B5733E"/>
    <w:rsid w:val="00B623DF"/>
    <w:rsid w:val="00B62A02"/>
    <w:rsid w:val="00B63A38"/>
    <w:rsid w:val="00B643AD"/>
    <w:rsid w:val="00B65085"/>
    <w:rsid w:val="00B66A28"/>
    <w:rsid w:val="00B719BE"/>
    <w:rsid w:val="00B738B3"/>
    <w:rsid w:val="00B7596C"/>
    <w:rsid w:val="00B76017"/>
    <w:rsid w:val="00B76A9F"/>
    <w:rsid w:val="00B84C88"/>
    <w:rsid w:val="00B851D5"/>
    <w:rsid w:val="00B87241"/>
    <w:rsid w:val="00B87E6A"/>
    <w:rsid w:val="00B912F8"/>
    <w:rsid w:val="00B9142B"/>
    <w:rsid w:val="00B935CE"/>
    <w:rsid w:val="00B95234"/>
    <w:rsid w:val="00B95382"/>
    <w:rsid w:val="00B96220"/>
    <w:rsid w:val="00B967A4"/>
    <w:rsid w:val="00B967B7"/>
    <w:rsid w:val="00B9716E"/>
    <w:rsid w:val="00B971E4"/>
    <w:rsid w:val="00BA3275"/>
    <w:rsid w:val="00BA3CBA"/>
    <w:rsid w:val="00BA719D"/>
    <w:rsid w:val="00BB013A"/>
    <w:rsid w:val="00BB111D"/>
    <w:rsid w:val="00BB2587"/>
    <w:rsid w:val="00BB3EC2"/>
    <w:rsid w:val="00BB4AC2"/>
    <w:rsid w:val="00BC0091"/>
    <w:rsid w:val="00BC13BC"/>
    <w:rsid w:val="00BC2532"/>
    <w:rsid w:val="00BC2ED5"/>
    <w:rsid w:val="00BC7B00"/>
    <w:rsid w:val="00BD00A3"/>
    <w:rsid w:val="00BD2239"/>
    <w:rsid w:val="00BD4DC2"/>
    <w:rsid w:val="00BD545D"/>
    <w:rsid w:val="00BD5877"/>
    <w:rsid w:val="00BD651D"/>
    <w:rsid w:val="00BE0FEE"/>
    <w:rsid w:val="00BE48BE"/>
    <w:rsid w:val="00BE6348"/>
    <w:rsid w:val="00BE7387"/>
    <w:rsid w:val="00BE7EE0"/>
    <w:rsid w:val="00BF37F7"/>
    <w:rsid w:val="00BF3E6E"/>
    <w:rsid w:val="00BF4C1D"/>
    <w:rsid w:val="00BF5BD0"/>
    <w:rsid w:val="00BF770F"/>
    <w:rsid w:val="00BF7EF6"/>
    <w:rsid w:val="00C00D52"/>
    <w:rsid w:val="00C01298"/>
    <w:rsid w:val="00C015C4"/>
    <w:rsid w:val="00C0295E"/>
    <w:rsid w:val="00C051AC"/>
    <w:rsid w:val="00C05476"/>
    <w:rsid w:val="00C0748F"/>
    <w:rsid w:val="00C11363"/>
    <w:rsid w:val="00C1314F"/>
    <w:rsid w:val="00C20379"/>
    <w:rsid w:val="00C20D9C"/>
    <w:rsid w:val="00C2431A"/>
    <w:rsid w:val="00C2519C"/>
    <w:rsid w:val="00C257B2"/>
    <w:rsid w:val="00C30CFA"/>
    <w:rsid w:val="00C31A29"/>
    <w:rsid w:val="00C34957"/>
    <w:rsid w:val="00C35703"/>
    <w:rsid w:val="00C513CC"/>
    <w:rsid w:val="00C530E8"/>
    <w:rsid w:val="00C53FE8"/>
    <w:rsid w:val="00C54386"/>
    <w:rsid w:val="00C54D0B"/>
    <w:rsid w:val="00C560ED"/>
    <w:rsid w:val="00C56210"/>
    <w:rsid w:val="00C5796C"/>
    <w:rsid w:val="00C62B60"/>
    <w:rsid w:val="00C6385A"/>
    <w:rsid w:val="00C64210"/>
    <w:rsid w:val="00C6515B"/>
    <w:rsid w:val="00C67450"/>
    <w:rsid w:val="00C67AB5"/>
    <w:rsid w:val="00C71699"/>
    <w:rsid w:val="00C71FF3"/>
    <w:rsid w:val="00C7201B"/>
    <w:rsid w:val="00C7229F"/>
    <w:rsid w:val="00C74B74"/>
    <w:rsid w:val="00C777EA"/>
    <w:rsid w:val="00C77954"/>
    <w:rsid w:val="00C77DBD"/>
    <w:rsid w:val="00C8044C"/>
    <w:rsid w:val="00C81D8B"/>
    <w:rsid w:val="00C81F70"/>
    <w:rsid w:val="00C860C2"/>
    <w:rsid w:val="00C86D98"/>
    <w:rsid w:val="00C876FD"/>
    <w:rsid w:val="00C90F01"/>
    <w:rsid w:val="00C91386"/>
    <w:rsid w:val="00C91DE0"/>
    <w:rsid w:val="00C92308"/>
    <w:rsid w:val="00C93381"/>
    <w:rsid w:val="00C96E97"/>
    <w:rsid w:val="00CA05C8"/>
    <w:rsid w:val="00CA0FDD"/>
    <w:rsid w:val="00CA1E25"/>
    <w:rsid w:val="00CA4D26"/>
    <w:rsid w:val="00CA6A46"/>
    <w:rsid w:val="00CA7600"/>
    <w:rsid w:val="00CB08B5"/>
    <w:rsid w:val="00CB1435"/>
    <w:rsid w:val="00CB466E"/>
    <w:rsid w:val="00CB5A00"/>
    <w:rsid w:val="00CC0DEB"/>
    <w:rsid w:val="00CC1AFE"/>
    <w:rsid w:val="00CC2F25"/>
    <w:rsid w:val="00CC34DC"/>
    <w:rsid w:val="00CC7756"/>
    <w:rsid w:val="00CD1679"/>
    <w:rsid w:val="00CD1A24"/>
    <w:rsid w:val="00CD281D"/>
    <w:rsid w:val="00CD4F09"/>
    <w:rsid w:val="00CD600D"/>
    <w:rsid w:val="00CD7041"/>
    <w:rsid w:val="00CE16D2"/>
    <w:rsid w:val="00CE3F97"/>
    <w:rsid w:val="00CE5C6C"/>
    <w:rsid w:val="00CF1327"/>
    <w:rsid w:val="00CF3CDE"/>
    <w:rsid w:val="00CF7D62"/>
    <w:rsid w:val="00D0026F"/>
    <w:rsid w:val="00D01B17"/>
    <w:rsid w:val="00D02AC1"/>
    <w:rsid w:val="00D05CB6"/>
    <w:rsid w:val="00D07706"/>
    <w:rsid w:val="00D10947"/>
    <w:rsid w:val="00D114BF"/>
    <w:rsid w:val="00D137A2"/>
    <w:rsid w:val="00D13BA5"/>
    <w:rsid w:val="00D143D2"/>
    <w:rsid w:val="00D15712"/>
    <w:rsid w:val="00D17748"/>
    <w:rsid w:val="00D20BCD"/>
    <w:rsid w:val="00D22A1E"/>
    <w:rsid w:val="00D24C0C"/>
    <w:rsid w:val="00D253C8"/>
    <w:rsid w:val="00D26349"/>
    <w:rsid w:val="00D278CC"/>
    <w:rsid w:val="00D27C50"/>
    <w:rsid w:val="00D305E2"/>
    <w:rsid w:val="00D315C2"/>
    <w:rsid w:val="00D31F83"/>
    <w:rsid w:val="00D3235B"/>
    <w:rsid w:val="00D3269A"/>
    <w:rsid w:val="00D334B6"/>
    <w:rsid w:val="00D33CB9"/>
    <w:rsid w:val="00D357B3"/>
    <w:rsid w:val="00D36776"/>
    <w:rsid w:val="00D40B62"/>
    <w:rsid w:val="00D41921"/>
    <w:rsid w:val="00D41DD2"/>
    <w:rsid w:val="00D42632"/>
    <w:rsid w:val="00D44D0B"/>
    <w:rsid w:val="00D4692E"/>
    <w:rsid w:val="00D50C1B"/>
    <w:rsid w:val="00D54470"/>
    <w:rsid w:val="00D55882"/>
    <w:rsid w:val="00D57B34"/>
    <w:rsid w:val="00D60B83"/>
    <w:rsid w:val="00D666EF"/>
    <w:rsid w:val="00D772FF"/>
    <w:rsid w:val="00D77F67"/>
    <w:rsid w:val="00D814B2"/>
    <w:rsid w:val="00D82926"/>
    <w:rsid w:val="00D83F76"/>
    <w:rsid w:val="00D85D1F"/>
    <w:rsid w:val="00D91193"/>
    <w:rsid w:val="00D94526"/>
    <w:rsid w:val="00D94706"/>
    <w:rsid w:val="00D973A6"/>
    <w:rsid w:val="00D97A4D"/>
    <w:rsid w:val="00DA2C79"/>
    <w:rsid w:val="00DA579B"/>
    <w:rsid w:val="00DB1646"/>
    <w:rsid w:val="00DB2276"/>
    <w:rsid w:val="00DB5E3C"/>
    <w:rsid w:val="00DB5F73"/>
    <w:rsid w:val="00DB6044"/>
    <w:rsid w:val="00DB618F"/>
    <w:rsid w:val="00DB7AA1"/>
    <w:rsid w:val="00DC0D90"/>
    <w:rsid w:val="00DC2344"/>
    <w:rsid w:val="00DC257B"/>
    <w:rsid w:val="00DC2649"/>
    <w:rsid w:val="00DC5612"/>
    <w:rsid w:val="00DC677D"/>
    <w:rsid w:val="00DD0AB8"/>
    <w:rsid w:val="00DD3DCA"/>
    <w:rsid w:val="00DD4364"/>
    <w:rsid w:val="00DD4C5D"/>
    <w:rsid w:val="00DD5C5D"/>
    <w:rsid w:val="00DD7649"/>
    <w:rsid w:val="00DD7A0A"/>
    <w:rsid w:val="00DE206C"/>
    <w:rsid w:val="00DE20FF"/>
    <w:rsid w:val="00DE3DC2"/>
    <w:rsid w:val="00DE6224"/>
    <w:rsid w:val="00DE69E6"/>
    <w:rsid w:val="00DE6FDC"/>
    <w:rsid w:val="00DE7991"/>
    <w:rsid w:val="00DF1E8E"/>
    <w:rsid w:val="00DF337E"/>
    <w:rsid w:val="00DF485A"/>
    <w:rsid w:val="00DF4922"/>
    <w:rsid w:val="00DF517D"/>
    <w:rsid w:val="00DF5874"/>
    <w:rsid w:val="00DF5EC8"/>
    <w:rsid w:val="00E00ADA"/>
    <w:rsid w:val="00E01201"/>
    <w:rsid w:val="00E06736"/>
    <w:rsid w:val="00E078A9"/>
    <w:rsid w:val="00E12276"/>
    <w:rsid w:val="00E13A0B"/>
    <w:rsid w:val="00E13B76"/>
    <w:rsid w:val="00E16FCA"/>
    <w:rsid w:val="00E17243"/>
    <w:rsid w:val="00E20EFF"/>
    <w:rsid w:val="00E23040"/>
    <w:rsid w:val="00E230EC"/>
    <w:rsid w:val="00E23F91"/>
    <w:rsid w:val="00E24158"/>
    <w:rsid w:val="00E264BA"/>
    <w:rsid w:val="00E2749D"/>
    <w:rsid w:val="00E340A9"/>
    <w:rsid w:val="00E347F8"/>
    <w:rsid w:val="00E35747"/>
    <w:rsid w:val="00E35EE1"/>
    <w:rsid w:val="00E37F88"/>
    <w:rsid w:val="00E415E9"/>
    <w:rsid w:val="00E4343D"/>
    <w:rsid w:val="00E45C91"/>
    <w:rsid w:val="00E46FC9"/>
    <w:rsid w:val="00E501C1"/>
    <w:rsid w:val="00E50FCE"/>
    <w:rsid w:val="00E51A98"/>
    <w:rsid w:val="00E52395"/>
    <w:rsid w:val="00E56409"/>
    <w:rsid w:val="00E57639"/>
    <w:rsid w:val="00E578DB"/>
    <w:rsid w:val="00E57AC4"/>
    <w:rsid w:val="00E62E42"/>
    <w:rsid w:val="00E64D24"/>
    <w:rsid w:val="00E667E8"/>
    <w:rsid w:val="00E75AAF"/>
    <w:rsid w:val="00E77D38"/>
    <w:rsid w:val="00E77E4E"/>
    <w:rsid w:val="00E803CC"/>
    <w:rsid w:val="00E80D22"/>
    <w:rsid w:val="00E82A27"/>
    <w:rsid w:val="00E83C2B"/>
    <w:rsid w:val="00E86167"/>
    <w:rsid w:val="00E86AC4"/>
    <w:rsid w:val="00E91554"/>
    <w:rsid w:val="00E93691"/>
    <w:rsid w:val="00E936F2"/>
    <w:rsid w:val="00E94F27"/>
    <w:rsid w:val="00E96676"/>
    <w:rsid w:val="00E977E6"/>
    <w:rsid w:val="00E97B99"/>
    <w:rsid w:val="00EA01DE"/>
    <w:rsid w:val="00EA50B9"/>
    <w:rsid w:val="00EA59FC"/>
    <w:rsid w:val="00EA76BD"/>
    <w:rsid w:val="00EB203E"/>
    <w:rsid w:val="00EB21CC"/>
    <w:rsid w:val="00EB4038"/>
    <w:rsid w:val="00EB4FAF"/>
    <w:rsid w:val="00EB51A2"/>
    <w:rsid w:val="00EB5779"/>
    <w:rsid w:val="00EB5DCC"/>
    <w:rsid w:val="00EC18A7"/>
    <w:rsid w:val="00EC1FD0"/>
    <w:rsid w:val="00EC2111"/>
    <w:rsid w:val="00EC356A"/>
    <w:rsid w:val="00EC36FC"/>
    <w:rsid w:val="00EC48CD"/>
    <w:rsid w:val="00EC4AAA"/>
    <w:rsid w:val="00EC6A33"/>
    <w:rsid w:val="00EC76F9"/>
    <w:rsid w:val="00ED163B"/>
    <w:rsid w:val="00ED20FA"/>
    <w:rsid w:val="00ED4606"/>
    <w:rsid w:val="00ED478F"/>
    <w:rsid w:val="00ED4D47"/>
    <w:rsid w:val="00ED6347"/>
    <w:rsid w:val="00ED742B"/>
    <w:rsid w:val="00EE1A21"/>
    <w:rsid w:val="00EE783A"/>
    <w:rsid w:val="00EF10DD"/>
    <w:rsid w:val="00EF619D"/>
    <w:rsid w:val="00F00982"/>
    <w:rsid w:val="00F00ABA"/>
    <w:rsid w:val="00F02F61"/>
    <w:rsid w:val="00F05D3E"/>
    <w:rsid w:val="00F077A1"/>
    <w:rsid w:val="00F127A8"/>
    <w:rsid w:val="00F13EEE"/>
    <w:rsid w:val="00F1400D"/>
    <w:rsid w:val="00F232F0"/>
    <w:rsid w:val="00F23A90"/>
    <w:rsid w:val="00F25F7D"/>
    <w:rsid w:val="00F31948"/>
    <w:rsid w:val="00F33463"/>
    <w:rsid w:val="00F334B6"/>
    <w:rsid w:val="00F35751"/>
    <w:rsid w:val="00F357DF"/>
    <w:rsid w:val="00F359B2"/>
    <w:rsid w:val="00F4186E"/>
    <w:rsid w:val="00F41B9C"/>
    <w:rsid w:val="00F42B59"/>
    <w:rsid w:val="00F42B9A"/>
    <w:rsid w:val="00F42F92"/>
    <w:rsid w:val="00F4590C"/>
    <w:rsid w:val="00F465E4"/>
    <w:rsid w:val="00F4706E"/>
    <w:rsid w:val="00F543CF"/>
    <w:rsid w:val="00F54908"/>
    <w:rsid w:val="00F54A72"/>
    <w:rsid w:val="00F604EA"/>
    <w:rsid w:val="00F609B1"/>
    <w:rsid w:val="00F62685"/>
    <w:rsid w:val="00F628E6"/>
    <w:rsid w:val="00F64F6C"/>
    <w:rsid w:val="00F653A4"/>
    <w:rsid w:val="00F6601E"/>
    <w:rsid w:val="00F66331"/>
    <w:rsid w:val="00F66D72"/>
    <w:rsid w:val="00F66F69"/>
    <w:rsid w:val="00F6737C"/>
    <w:rsid w:val="00F74010"/>
    <w:rsid w:val="00F7466C"/>
    <w:rsid w:val="00F77983"/>
    <w:rsid w:val="00F80DF7"/>
    <w:rsid w:val="00F825B1"/>
    <w:rsid w:val="00F869E8"/>
    <w:rsid w:val="00F871BA"/>
    <w:rsid w:val="00F90467"/>
    <w:rsid w:val="00F91000"/>
    <w:rsid w:val="00F9142C"/>
    <w:rsid w:val="00F92171"/>
    <w:rsid w:val="00F92DF7"/>
    <w:rsid w:val="00F93DBD"/>
    <w:rsid w:val="00F9699C"/>
    <w:rsid w:val="00FA0678"/>
    <w:rsid w:val="00FA1E08"/>
    <w:rsid w:val="00FA1FC9"/>
    <w:rsid w:val="00FA401E"/>
    <w:rsid w:val="00FA44C9"/>
    <w:rsid w:val="00FA5E91"/>
    <w:rsid w:val="00FB0CAC"/>
    <w:rsid w:val="00FB20D5"/>
    <w:rsid w:val="00FB47C3"/>
    <w:rsid w:val="00FC05ED"/>
    <w:rsid w:val="00FC0D93"/>
    <w:rsid w:val="00FC1693"/>
    <w:rsid w:val="00FC24B0"/>
    <w:rsid w:val="00FC30A6"/>
    <w:rsid w:val="00FC45ED"/>
    <w:rsid w:val="00FC571B"/>
    <w:rsid w:val="00FD0E49"/>
    <w:rsid w:val="00FD15F2"/>
    <w:rsid w:val="00FD1681"/>
    <w:rsid w:val="00FD19F1"/>
    <w:rsid w:val="00FD2E3A"/>
    <w:rsid w:val="00FD301B"/>
    <w:rsid w:val="00FD311B"/>
    <w:rsid w:val="00FD4E5D"/>
    <w:rsid w:val="00FD640C"/>
    <w:rsid w:val="00FD7213"/>
    <w:rsid w:val="00FD73B9"/>
    <w:rsid w:val="00FE030B"/>
    <w:rsid w:val="00FE0BF7"/>
    <w:rsid w:val="00FE2CC1"/>
    <w:rsid w:val="00FE3315"/>
    <w:rsid w:val="00FF7262"/>
    <w:rsid w:val="00FF75F3"/>
    <w:rsid w:val="00FF7D78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2BDC8"/>
  <w15:chartTrackingRefBased/>
  <w15:docId w15:val="{737ACC63-2C47-49A0-B857-CB3166281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2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233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0A5233"/>
    <w:pPr>
      <w:ind w:leftChars="200" w:left="480"/>
    </w:pPr>
  </w:style>
  <w:style w:type="paragraph" w:styleId="BodyText">
    <w:name w:val="Body Text"/>
    <w:basedOn w:val="Normal"/>
    <w:link w:val="BodyTextChar"/>
    <w:uiPriority w:val="1"/>
    <w:qFormat/>
    <w:rsid w:val="00F91000"/>
    <w:pPr>
      <w:autoSpaceDE w:val="0"/>
      <w:autoSpaceDN w:val="0"/>
    </w:pPr>
    <w:rPr>
      <w:rFonts w:ascii="Arial" w:eastAsia="Arial" w:hAnsi="Arial" w:cs="Arial"/>
      <w:kern w:val="0"/>
      <w:sz w:val="14"/>
      <w:szCs w:val="1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91000"/>
    <w:rPr>
      <w:rFonts w:ascii="Arial" w:eastAsia="Arial" w:hAnsi="Arial" w:cs="Arial"/>
      <w:kern w:val="0"/>
      <w:sz w:val="14"/>
      <w:szCs w:val="1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056A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056AC"/>
    <w:rPr>
      <w:sz w:val="20"/>
      <w:szCs w:val="20"/>
    </w:rPr>
  </w:style>
  <w:style w:type="table" w:styleId="TableGrid">
    <w:name w:val="Table Grid"/>
    <w:basedOn w:val="TableNormal"/>
    <w:uiPriority w:val="39"/>
    <w:rsid w:val="000E2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5C7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62685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48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tshunlee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atshunlee.super.sit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yatshunl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ithub.com/yatshunlee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063A8-CCE7-43CE-8C7A-90F5E5740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7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4283</dc:creator>
  <cp:keywords/>
  <dc:description/>
  <cp:lastModifiedBy>of4283</cp:lastModifiedBy>
  <cp:revision>1351</cp:revision>
  <cp:lastPrinted>2024-10-10T11:09:00Z</cp:lastPrinted>
  <dcterms:created xsi:type="dcterms:W3CDTF">2023-09-12T14:35:00Z</dcterms:created>
  <dcterms:modified xsi:type="dcterms:W3CDTF">2024-10-10T11:10:00Z</dcterms:modified>
</cp:coreProperties>
</file>